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165E64" w14:textId="1203307F" w:rsidR="004B448E" w:rsidRPr="004154DA" w:rsidRDefault="00D87EB0" w:rsidP="004B448E">
      <w:pPr>
        <w:spacing w:line="240" w:lineRule="auto"/>
        <w:rPr>
          <w:rFonts w:cs="Arial"/>
          <w:b/>
          <w:sz w:val="18"/>
          <w:szCs w:val="18"/>
        </w:rPr>
      </w:pPr>
      <w:r w:rsidRPr="009010B6">
        <w:rPr>
          <w:rFonts w:cs="Arial"/>
          <w:b/>
          <w:bCs/>
          <w:sz w:val="20"/>
          <w:szCs w:val="22"/>
        </w:rPr>
        <w:t>University Courses and Cur</w:t>
      </w:r>
      <w:r w:rsidRPr="004154DA">
        <w:rPr>
          <w:rFonts w:cs="Arial"/>
          <w:b/>
          <w:bCs/>
          <w:sz w:val="20"/>
          <w:szCs w:val="22"/>
        </w:rPr>
        <w:t>ricula Committee</w:t>
      </w:r>
      <w:r w:rsidR="004B448E" w:rsidRPr="004154DA">
        <w:rPr>
          <w:rFonts w:cs="Arial"/>
          <w:b/>
          <w:sz w:val="18"/>
          <w:szCs w:val="18"/>
        </w:rPr>
        <w:tab/>
        <w:t xml:space="preserve">            </w:t>
      </w:r>
      <w:r w:rsidR="00343F6C" w:rsidRPr="004154DA">
        <w:rPr>
          <w:rFonts w:cs="Arial"/>
          <w:b/>
          <w:sz w:val="18"/>
          <w:szCs w:val="18"/>
        </w:rPr>
        <w:t xml:space="preserve">                                </w:t>
      </w:r>
      <w:r w:rsidR="00870077" w:rsidRPr="004154DA">
        <w:rPr>
          <w:rFonts w:cs="Arial"/>
          <w:b/>
          <w:sz w:val="18"/>
          <w:szCs w:val="18"/>
        </w:rPr>
        <w:tab/>
      </w:r>
      <w:r w:rsidR="00870077" w:rsidRPr="004154DA">
        <w:rPr>
          <w:rFonts w:cs="Arial"/>
          <w:b/>
          <w:sz w:val="18"/>
          <w:szCs w:val="18"/>
        </w:rPr>
        <w:tab/>
        <w:t xml:space="preserve"> </w:t>
      </w:r>
      <w:r w:rsidR="00F62C6F">
        <w:rPr>
          <w:rFonts w:cs="Arial"/>
          <w:b/>
          <w:sz w:val="18"/>
          <w:szCs w:val="18"/>
        </w:rPr>
        <w:t xml:space="preserve">  </w:t>
      </w:r>
      <w:r w:rsidR="00C53311">
        <w:rPr>
          <w:rFonts w:cs="Arial"/>
          <w:sz w:val="18"/>
          <w:szCs w:val="18"/>
        </w:rPr>
        <w:t>November 4</w:t>
      </w:r>
      <w:r w:rsidR="00C53311" w:rsidRPr="00C53311">
        <w:rPr>
          <w:rFonts w:cs="Arial"/>
          <w:sz w:val="18"/>
          <w:szCs w:val="18"/>
          <w:vertAlign w:val="superscript"/>
        </w:rPr>
        <w:t>th</w:t>
      </w:r>
      <w:r w:rsidR="00B97D91" w:rsidRPr="004154DA">
        <w:rPr>
          <w:rFonts w:cs="Arial"/>
          <w:sz w:val="18"/>
          <w:szCs w:val="18"/>
        </w:rPr>
        <w:t>, 20</w:t>
      </w:r>
      <w:r w:rsidR="0034476E" w:rsidRPr="004154DA">
        <w:rPr>
          <w:rFonts w:cs="Arial"/>
          <w:sz w:val="18"/>
          <w:szCs w:val="18"/>
        </w:rPr>
        <w:t>20</w:t>
      </w:r>
    </w:p>
    <w:p w14:paraId="553013EB" w14:textId="726A3AE6" w:rsidR="004B448E" w:rsidRPr="004154DA" w:rsidRDefault="004B448E" w:rsidP="004B448E">
      <w:pPr>
        <w:spacing w:line="240" w:lineRule="auto"/>
        <w:rPr>
          <w:rFonts w:cs="Arial"/>
          <w:sz w:val="18"/>
          <w:szCs w:val="18"/>
        </w:rPr>
      </w:pPr>
      <w:r w:rsidRPr="004154DA">
        <w:rPr>
          <w:rFonts w:cs="Arial"/>
          <w:sz w:val="18"/>
          <w:szCs w:val="18"/>
        </w:rPr>
        <w:t xml:space="preserve">                                                                                                                                </w:t>
      </w:r>
      <w:r w:rsidR="00870077" w:rsidRPr="004154DA">
        <w:rPr>
          <w:rFonts w:cs="Arial"/>
          <w:sz w:val="18"/>
          <w:szCs w:val="18"/>
        </w:rPr>
        <w:tab/>
      </w:r>
      <w:r w:rsidR="00870077" w:rsidRPr="004154DA">
        <w:rPr>
          <w:rFonts w:cs="Arial"/>
          <w:sz w:val="18"/>
          <w:szCs w:val="18"/>
        </w:rPr>
        <w:tab/>
      </w:r>
      <w:r w:rsidRPr="004154DA">
        <w:rPr>
          <w:rFonts w:cs="Arial"/>
          <w:sz w:val="18"/>
          <w:szCs w:val="18"/>
        </w:rPr>
        <w:t xml:space="preserve">  </w:t>
      </w:r>
      <w:r w:rsidR="00870077" w:rsidRPr="004154DA">
        <w:rPr>
          <w:rFonts w:cs="Arial"/>
          <w:sz w:val="18"/>
          <w:szCs w:val="18"/>
        </w:rPr>
        <w:tab/>
        <w:t xml:space="preserve">     </w:t>
      </w:r>
      <w:r w:rsidR="00F246EC" w:rsidRPr="004154DA">
        <w:rPr>
          <w:rFonts w:cs="Arial"/>
          <w:sz w:val="18"/>
          <w:szCs w:val="18"/>
        </w:rPr>
        <w:t>Hosted</w:t>
      </w:r>
      <w:r w:rsidR="00E67948" w:rsidRPr="004154DA">
        <w:rPr>
          <w:rFonts w:cs="Arial"/>
          <w:sz w:val="18"/>
          <w:szCs w:val="18"/>
        </w:rPr>
        <w:t xml:space="preserve"> Via Zoom</w:t>
      </w:r>
    </w:p>
    <w:p w14:paraId="3079064C" w14:textId="2660EB40" w:rsidR="004B448E" w:rsidRPr="004154DA" w:rsidRDefault="004B448E" w:rsidP="004B448E">
      <w:pPr>
        <w:spacing w:line="240" w:lineRule="auto"/>
        <w:ind w:left="5040" w:firstLine="720"/>
        <w:rPr>
          <w:rFonts w:cs="Arial"/>
          <w:sz w:val="18"/>
          <w:szCs w:val="18"/>
        </w:rPr>
      </w:pPr>
      <w:r w:rsidRPr="004154DA">
        <w:rPr>
          <w:rFonts w:cs="Arial"/>
          <w:sz w:val="18"/>
          <w:szCs w:val="18"/>
        </w:rPr>
        <w:t xml:space="preserve">              </w:t>
      </w:r>
      <w:r w:rsidR="00870077" w:rsidRPr="004154DA">
        <w:rPr>
          <w:rFonts w:cs="Arial"/>
          <w:sz w:val="18"/>
          <w:szCs w:val="18"/>
        </w:rPr>
        <w:tab/>
      </w:r>
      <w:r w:rsidR="00870077" w:rsidRPr="004154DA">
        <w:rPr>
          <w:rFonts w:cs="Arial"/>
          <w:sz w:val="18"/>
          <w:szCs w:val="18"/>
        </w:rPr>
        <w:tab/>
        <w:t xml:space="preserve">          </w:t>
      </w:r>
      <w:r w:rsidRPr="004154DA">
        <w:rPr>
          <w:rFonts w:cs="Arial"/>
          <w:sz w:val="18"/>
          <w:szCs w:val="18"/>
        </w:rPr>
        <w:t>Call to Order:</w:t>
      </w:r>
      <w:r w:rsidR="007F67A3" w:rsidRPr="004154DA">
        <w:rPr>
          <w:rFonts w:cs="Arial"/>
          <w:sz w:val="18"/>
          <w:szCs w:val="18"/>
        </w:rPr>
        <w:t xml:space="preserve"> </w:t>
      </w:r>
      <w:r w:rsidR="00664F6C" w:rsidRPr="004154DA">
        <w:rPr>
          <w:rFonts w:cs="Arial"/>
          <w:sz w:val="18"/>
          <w:szCs w:val="18"/>
        </w:rPr>
        <w:t>12:</w:t>
      </w:r>
      <w:r w:rsidR="00CE5A06">
        <w:rPr>
          <w:rFonts w:cs="Arial"/>
          <w:sz w:val="18"/>
          <w:szCs w:val="18"/>
        </w:rPr>
        <w:t>45</w:t>
      </w:r>
      <w:r w:rsidR="00572101" w:rsidRPr="004154DA">
        <w:rPr>
          <w:rFonts w:cs="Arial"/>
          <w:sz w:val="18"/>
          <w:szCs w:val="18"/>
        </w:rPr>
        <w:t xml:space="preserve"> </w:t>
      </w:r>
      <w:r w:rsidR="00664F6C" w:rsidRPr="004154DA">
        <w:rPr>
          <w:rFonts w:cs="Arial"/>
          <w:sz w:val="18"/>
          <w:szCs w:val="18"/>
        </w:rPr>
        <w:t>PM</w:t>
      </w:r>
    </w:p>
    <w:p w14:paraId="7C952EE1" w14:textId="77777777" w:rsidR="00130DC4" w:rsidRPr="004154DA" w:rsidRDefault="004B448E" w:rsidP="00E1258B">
      <w:pPr>
        <w:spacing w:after="120" w:line="240" w:lineRule="auto"/>
        <w:rPr>
          <w:rFonts w:cs="Arial"/>
          <w:sz w:val="18"/>
          <w:szCs w:val="18"/>
        </w:rPr>
      </w:pPr>
      <w:r w:rsidRPr="004154DA">
        <w:rPr>
          <w:rFonts w:cs="Arial"/>
          <w:b/>
          <w:sz w:val="18"/>
          <w:szCs w:val="18"/>
        </w:rPr>
        <w:br/>
        <w:t>Members Present:</w:t>
      </w:r>
      <w:r w:rsidR="00081891" w:rsidRPr="004154DA">
        <w:rPr>
          <w:rFonts w:cs="Arial"/>
          <w:sz w:val="18"/>
          <w:szCs w:val="18"/>
        </w:rPr>
        <w:t xml:space="preserve"> </w:t>
      </w:r>
    </w:p>
    <w:p w14:paraId="1C5BD41A" w14:textId="1B0C674B" w:rsidR="00130DC4" w:rsidRPr="004154DA" w:rsidRDefault="002C2C79" w:rsidP="00E1258B">
      <w:pPr>
        <w:spacing w:after="120" w:line="240" w:lineRule="auto"/>
        <w:rPr>
          <w:rFonts w:cs="Arial"/>
          <w:sz w:val="18"/>
          <w:szCs w:val="18"/>
        </w:rPr>
      </w:pPr>
      <w:r w:rsidRPr="004154DA">
        <w:rPr>
          <w:rFonts w:cs="Arial"/>
          <w:sz w:val="18"/>
          <w:szCs w:val="18"/>
        </w:rPr>
        <w:t xml:space="preserve">Chair </w:t>
      </w:r>
      <w:r w:rsidR="00394E94" w:rsidRPr="004154DA">
        <w:rPr>
          <w:rFonts w:cs="Arial"/>
          <w:sz w:val="18"/>
          <w:szCs w:val="18"/>
        </w:rPr>
        <w:t>Wendy Kraus</w:t>
      </w:r>
      <w:r w:rsidR="002A7CD6" w:rsidRPr="004154DA">
        <w:rPr>
          <w:rFonts w:cs="Arial"/>
          <w:sz w:val="18"/>
          <w:szCs w:val="18"/>
        </w:rPr>
        <w:t>e</w:t>
      </w:r>
      <w:r w:rsidR="00394E94" w:rsidRPr="004154DA">
        <w:rPr>
          <w:rFonts w:cs="Arial"/>
          <w:sz w:val="18"/>
          <w:szCs w:val="18"/>
        </w:rPr>
        <w:t xml:space="preserve">, </w:t>
      </w:r>
      <w:r w:rsidRPr="004154DA">
        <w:rPr>
          <w:rFonts w:cs="Arial"/>
          <w:sz w:val="18"/>
          <w:szCs w:val="18"/>
        </w:rPr>
        <w:t xml:space="preserve">Rudi </w:t>
      </w:r>
      <w:proofErr w:type="spellStart"/>
      <w:r w:rsidRPr="004154DA">
        <w:rPr>
          <w:rFonts w:cs="Arial"/>
          <w:sz w:val="18"/>
          <w:szCs w:val="18"/>
        </w:rPr>
        <w:t>Seracino</w:t>
      </w:r>
      <w:proofErr w:type="spellEnd"/>
      <w:r w:rsidR="00394E94" w:rsidRPr="004154DA">
        <w:rPr>
          <w:rFonts w:cs="Arial"/>
          <w:sz w:val="18"/>
          <w:szCs w:val="18"/>
        </w:rPr>
        <w:t xml:space="preserve"> (past chair)</w:t>
      </w:r>
      <w:r w:rsidRPr="004154DA">
        <w:rPr>
          <w:rFonts w:cs="Arial"/>
          <w:sz w:val="18"/>
          <w:szCs w:val="18"/>
        </w:rPr>
        <w:t xml:space="preserve">, </w:t>
      </w:r>
      <w:r w:rsidR="00130DC4" w:rsidRPr="004154DA">
        <w:rPr>
          <w:rFonts w:cs="Arial"/>
          <w:sz w:val="18"/>
          <w:szCs w:val="18"/>
        </w:rPr>
        <w:t xml:space="preserve">Catherine Driscoll, Helmut Hergeth, James Knowles, Kanton Reynolds, Kenneth </w:t>
      </w:r>
      <w:proofErr w:type="spellStart"/>
      <w:r w:rsidR="00130DC4" w:rsidRPr="004154DA">
        <w:rPr>
          <w:rFonts w:cs="Arial"/>
          <w:sz w:val="18"/>
          <w:szCs w:val="18"/>
        </w:rPr>
        <w:t>Zagacki</w:t>
      </w:r>
      <w:proofErr w:type="spellEnd"/>
      <w:r w:rsidR="00130DC4" w:rsidRPr="004154DA">
        <w:rPr>
          <w:rFonts w:cs="Arial"/>
          <w:sz w:val="18"/>
          <w:szCs w:val="18"/>
        </w:rPr>
        <w:t xml:space="preserve">, Kristen Schaffer, Melissa Merrill, Peggy Domingue, Peter </w:t>
      </w:r>
      <w:proofErr w:type="spellStart"/>
      <w:r w:rsidR="00130DC4" w:rsidRPr="004154DA">
        <w:rPr>
          <w:rFonts w:cs="Arial"/>
          <w:sz w:val="18"/>
          <w:szCs w:val="18"/>
        </w:rPr>
        <w:t>Hessling</w:t>
      </w:r>
      <w:proofErr w:type="spellEnd"/>
      <w:r w:rsidR="00130DC4" w:rsidRPr="004154DA">
        <w:rPr>
          <w:rFonts w:cs="Arial"/>
          <w:sz w:val="18"/>
          <w:szCs w:val="18"/>
        </w:rPr>
        <w:t>, Renee Harrington, Rob Rucker</w:t>
      </w:r>
      <w:r w:rsidR="00360FCD" w:rsidRPr="004154DA">
        <w:rPr>
          <w:rFonts w:cs="Arial"/>
          <w:sz w:val="18"/>
          <w:szCs w:val="18"/>
        </w:rPr>
        <w:t xml:space="preserve">, </w:t>
      </w:r>
      <w:r w:rsidR="00D64624" w:rsidRPr="004154DA">
        <w:rPr>
          <w:rFonts w:cs="Arial"/>
          <w:sz w:val="18"/>
          <w:szCs w:val="18"/>
        </w:rPr>
        <w:t xml:space="preserve">Grad Student </w:t>
      </w:r>
      <w:r w:rsidR="00360FCD" w:rsidRPr="004154DA">
        <w:rPr>
          <w:rFonts w:cs="Arial"/>
          <w:sz w:val="18"/>
          <w:szCs w:val="18"/>
        </w:rPr>
        <w:t xml:space="preserve">Jorden </w:t>
      </w:r>
      <w:proofErr w:type="spellStart"/>
      <w:r w:rsidR="00360FCD" w:rsidRPr="004154DA">
        <w:rPr>
          <w:rFonts w:cs="Arial"/>
          <w:sz w:val="18"/>
          <w:szCs w:val="18"/>
        </w:rPr>
        <w:t>Rabasco</w:t>
      </w:r>
      <w:proofErr w:type="spellEnd"/>
      <w:r w:rsidR="00D64624" w:rsidRPr="004154DA">
        <w:rPr>
          <w:rFonts w:cs="Arial"/>
          <w:sz w:val="18"/>
          <w:szCs w:val="18"/>
        </w:rPr>
        <w:t>, Andy Hale (Proxy for SP), Spencer Muse</w:t>
      </w:r>
    </w:p>
    <w:p w14:paraId="15E90C79" w14:textId="45E36B88" w:rsidR="00F968AB" w:rsidRPr="004154DA" w:rsidRDefault="00F968AB" w:rsidP="00E1258B">
      <w:pPr>
        <w:spacing w:after="120" w:line="240" w:lineRule="auto"/>
        <w:rPr>
          <w:rFonts w:cs="Arial"/>
          <w:sz w:val="18"/>
          <w:szCs w:val="18"/>
        </w:rPr>
      </w:pPr>
      <w:r w:rsidRPr="004154DA">
        <w:rPr>
          <w:rFonts w:cs="Arial"/>
          <w:b/>
          <w:bCs/>
          <w:sz w:val="18"/>
          <w:szCs w:val="18"/>
        </w:rPr>
        <w:t>Absent Members</w:t>
      </w:r>
      <w:r w:rsidRPr="004154DA">
        <w:rPr>
          <w:rFonts w:cs="Arial"/>
          <w:sz w:val="18"/>
          <w:szCs w:val="18"/>
        </w:rPr>
        <w:t>:</w:t>
      </w:r>
      <w:r w:rsidR="00995767" w:rsidRPr="004154DA">
        <w:rPr>
          <w:rFonts w:cs="Arial"/>
          <w:sz w:val="18"/>
          <w:szCs w:val="18"/>
        </w:rPr>
        <w:t xml:space="preserve"> </w:t>
      </w:r>
      <w:r w:rsidR="00A93C1D" w:rsidRPr="004154DA">
        <w:rPr>
          <w:rFonts w:cs="Arial"/>
          <w:sz w:val="18"/>
          <w:szCs w:val="18"/>
        </w:rPr>
        <w:t>Student Senate Thomas Walsh,</w:t>
      </w:r>
      <w:r w:rsidR="00881598">
        <w:rPr>
          <w:rFonts w:cs="Arial"/>
          <w:sz w:val="18"/>
          <w:szCs w:val="18"/>
        </w:rPr>
        <w:t xml:space="preserve"> John </w:t>
      </w:r>
      <w:proofErr w:type="spellStart"/>
      <w:r w:rsidR="00881598">
        <w:rPr>
          <w:rFonts w:cs="Arial"/>
          <w:sz w:val="18"/>
          <w:szCs w:val="18"/>
        </w:rPr>
        <w:t>Kuz</w:t>
      </w:r>
      <w:r w:rsidR="00736073">
        <w:rPr>
          <w:rFonts w:cs="Arial"/>
          <w:sz w:val="18"/>
          <w:szCs w:val="18"/>
        </w:rPr>
        <w:t>enski</w:t>
      </w:r>
      <w:proofErr w:type="spellEnd"/>
      <w:r w:rsidR="00736073">
        <w:rPr>
          <w:rFonts w:cs="Arial"/>
          <w:sz w:val="18"/>
          <w:szCs w:val="18"/>
        </w:rPr>
        <w:t xml:space="preserve">, </w:t>
      </w:r>
      <w:r w:rsidR="009621FD" w:rsidRPr="004154DA">
        <w:rPr>
          <w:rFonts w:cs="Arial"/>
          <w:sz w:val="18"/>
          <w:szCs w:val="18"/>
        </w:rPr>
        <w:t xml:space="preserve">Joseph </w:t>
      </w:r>
      <w:proofErr w:type="spellStart"/>
      <w:r w:rsidR="009621FD" w:rsidRPr="004154DA">
        <w:rPr>
          <w:rFonts w:cs="Arial"/>
          <w:sz w:val="18"/>
          <w:szCs w:val="18"/>
        </w:rPr>
        <w:t>Roise</w:t>
      </w:r>
      <w:proofErr w:type="spellEnd"/>
      <w:r w:rsidR="009621FD" w:rsidRPr="004154DA">
        <w:rPr>
          <w:rFonts w:cs="Arial"/>
          <w:sz w:val="18"/>
          <w:szCs w:val="18"/>
        </w:rPr>
        <w:t>,</w:t>
      </w:r>
    </w:p>
    <w:p w14:paraId="18C3E502" w14:textId="6D30FA47" w:rsidR="00075A2A" w:rsidRPr="004154DA" w:rsidRDefault="00075A2A" w:rsidP="00E1258B">
      <w:pPr>
        <w:spacing w:after="120" w:line="240" w:lineRule="auto"/>
        <w:rPr>
          <w:rFonts w:cs="Arial"/>
          <w:sz w:val="18"/>
          <w:szCs w:val="18"/>
        </w:rPr>
      </w:pPr>
      <w:r w:rsidRPr="004154DA">
        <w:rPr>
          <w:rFonts w:cs="Arial"/>
          <w:b/>
          <w:sz w:val="18"/>
          <w:szCs w:val="18"/>
        </w:rPr>
        <w:t>Guests</w:t>
      </w:r>
      <w:r w:rsidRPr="004154DA">
        <w:rPr>
          <w:rFonts w:cs="Arial"/>
          <w:sz w:val="18"/>
          <w:szCs w:val="18"/>
        </w:rPr>
        <w:t>:</w:t>
      </w:r>
      <w:r w:rsidR="00BB7743">
        <w:rPr>
          <w:rFonts w:cs="Arial"/>
          <w:color w:val="1F497D" w:themeColor="text2"/>
          <w:sz w:val="18"/>
          <w:szCs w:val="18"/>
        </w:rPr>
        <w:t xml:space="preserve"> </w:t>
      </w:r>
      <w:r w:rsidR="00BB7743" w:rsidRPr="00BB7743">
        <w:rPr>
          <w:rFonts w:cs="Arial"/>
          <w:sz w:val="18"/>
          <w:szCs w:val="18"/>
        </w:rPr>
        <w:t>Matt Reynolds, Victoria Ralston</w:t>
      </w:r>
    </w:p>
    <w:p w14:paraId="6ED2D627" w14:textId="71B3129B" w:rsidR="00BD51F0" w:rsidRPr="004154DA" w:rsidRDefault="004B448E" w:rsidP="00E1258B">
      <w:pPr>
        <w:spacing w:after="120" w:line="240" w:lineRule="auto"/>
        <w:rPr>
          <w:rFonts w:cs="Arial"/>
          <w:sz w:val="18"/>
          <w:szCs w:val="18"/>
        </w:rPr>
      </w:pPr>
      <w:r w:rsidRPr="004154DA">
        <w:rPr>
          <w:rFonts w:cs="Arial"/>
          <w:b/>
          <w:sz w:val="18"/>
          <w:szCs w:val="18"/>
        </w:rPr>
        <w:t xml:space="preserve">Ex-Officio Members Present: </w:t>
      </w:r>
      <w:r w:rsidR="00E92FBD" w:rsidRPr="004154DA">
        <w:rPr>
          <w:rFonts w:cs="Arial"/>
          <w:sz w:val="18"/>
          <w:szCs w:val="18"/>
        </w:rPr>
        <w:t>Li Marcus</w:t>
      </w:r>
      <w:r w:rsidR="00B167D6" w:rsidRPr="004154DA">
        <w:rPr>
          <w:rFonts w:cs="Arial"/>
          <w:sz w:val="18"/>
          <w:szCs w:val="18"/>
        </w:rPr>
        <w:t>,</w:t>
      </w:r>
      <w:r w:rsidR="00B35A94" w:rsidRPr="004154DA">
        <w:rPr>
          <w:rFonts w:cs="Arial"/>
          <w:sz w:val="18"/>
          <w:szCs w:val="18"/>
        </w:rPr>
        <w:t xml:space="preserve"> </w:t>
      </w:r>
      <w:r w:rsidR="00C5176F" w:rsidRPr="004154DA">
        <w:rPr>
          <w:rFonts w:cs="Arial"/>
          <w:sz w:val="18"/>
          <w:szCs w:val="18"/>
        </w:rPr>
        <w:t>Lexi Hergeth</w:t>
      </w:r>
      <w:r w:rsidR="00CE19AB" w:rsidRPr="004154DA">
        <w:rPr>
          <w:rFonts w:cs="Arial"/>
          <w:sz w:val="18"/>
          <w:szCs w:val="18"/>
        </w:rPr>
        <w:t xml:space="preserve">, Kyle </w:t>
      </w:r>
      <w:proofErr w:type="spellStart"/>
      <w:r w:rsidR="00CE19AB" w:rsidRPr="004154DA">
        <w:rPr>
          <w:rFonts w:cs="Arial"/>
          <w:sz w:val="18"/>
          <w:szCs w:val="18"/>
        </w:rPr>
        <w:t>Pysher</w:t>
      </w:r>
      <w:proofErr w:type="spellEnd"/>
      <w:r w:rsidR="00CC63B8" w:rsidRPr="004154DA">
        <w:rPr>
          <w:rFonts w:cs="Arial"/>
          <w:sz w:val="18"/>
          <w:szCs w:val="18"/>
        </w:rPr>
        <w:t>,</w:t>
      </w:r>
      <w:r w:rsidR="002A7CD6" w:rsidRPr="004154DA">
        <w:rPr>
          <w:rFonts w:cs="Arial"/>
          <w:sz w:val="18"/>
          <w:szCs w:val="18"/>
        </w:rPr>
        <w:t xml:space="preserve"> </w:t>
      </w:r>
      <w:r w:rsidR="005F43E8" w:rsidRPr="004154DA">
        <w:rPr>
          <w:rFonts w:cs="Arial"/>
          <w:sz w:val="18"/>
          <w:szCs w:val="18"/>
        </w:rPr>
        <w:t>Stephany Dunstan</w:t>
      </w:r>
      <w:r w:rsidR="009777BA" w:rsidRPr="004154DA">
        <w:rPr>
          <w:rFonts w:cs="Arial"/>
          <w:sz w:val="18"/>
          <w:szCs w:val="18"/>
        </w:rPr>
        <w:t>, John Harrington</w:t>
      </w:r>
    </w:p>
    <w:p w14:paraId="749FCE6E" w14:textId="62122823" w:rsidR="00866E88" w:rsidRPr="004154DA" w:rsidRDefault="004B448E" w:rsidP="00EF0BFB">
      <w:pPr>
        <w:spacing w:line="240" w:lineRule="auto"/>
        <w:rPr>
          <w:rFonts w:cs="Arial"/>
          <w:b/>
          <w:sz w:val="18"/>
          <w:szCs w:val="18"/>
        </w:rPr>
      </w:pPr>
      <w:r w:rsidRPr="004154DA">
        <w:rPr>
          <w:rFonts w:cs="Arial"/>
          <w:b/>
          <w:sz w:val="18"/>
          <w:szCs w:val="18"/>
        </w:rPr>
        <w:t>WELCOME AND INTRODUCTIONS</w:t>
      </w:r>
      <w:r w:rsidR="00866E88" w:rsidRPr="004154DA">
        <w:rPr>
          <w:rFonts w:cs="Arial"/>
          <w:b/>
          <w:sz w:val="18"/>
          <w:szCs w:val="18"/>
        </w:rPr>
        <w:t xml:space="preserve"> </w:t>
      </w:r>
    </w:p>
    <w:p w14:paraId="28465A31" w14:textId="2058A943" w:rsidR="002C4FBF" w:rsidRPr="004154DA" w:rsidRDefault="004B448E" w:rsidP="002C4FBF">
      <w:pPr>
        <w:pStyle w:val="ListParagraph"/>
        <w:numPr>
          <w:ilvl w:val="0"/>
          <w:numId w:val="1"/>
        </w:numPr>
        <w:spacing w:line="240" w:lineRule="auto"/>
        <w:rPr>
          <w:rFonts w:cs="Arial"/>
          <w:sz w:val="18"/>
          <w:szCs w:val="18"/>
        </w:rPr>
      </w:pPr>
      <w:r w:rsidRPr="004154DA">
        <w:rPr>
          <w:rFonts w:cs="Arial"/>
          <w:b/>
          <w:sz w:val="18"/>
          <w:szCs w:val="18"/>
        </w:rPr>
        <w:t xml:space="preserve">Remarks from </w:t>
      </w:r>
      <w:r w:rsidR="00484761" w:rsidRPr="004154DA">
        <w:rPr>
          <w:rFonts w:cs="Arial"/>
          <w:b/>
          <w:sz w:val="18"/>
          <w:szCs w:val="18"/>
        </w:rPr>
        <w:t>Chair</w:t>
      </w:r>
      <w:r w:rsidR="006B57A2" w:rsidRPr="004154DA">
        <w:rPr>
          <w:rFonts w:cs="Arial"/>
          <w:b/>
          <w:sz w:val="18"/>
          <w:szCs w:val="18"/>
        </w:rPr>
        <w:t xml:space="preserve"> </w:t>
      </w:r>
      <w:r w:rsidR="008C3829">
        <w:rPr>
          <w:rFonts w:cs="Arial"/>
          <w:sz w:val="18"/>
          <w:szCs w:val="18"/>
        </w:rPr>
        <w:t>–</w:t>
      </w:r>
      <w:r w:rsidR="002C2855" w:rsidRPr="004154DA">
        <w:rPr>
          <w:rFonts w:cs="Arial"/>
          <w:sz w:val="18"/>
          <w:szCs w:val="18"/>
        </w:rPr>
        <w:t xml:space="preserve"> </w:t>
      </w:r>
      <w:r w:rsidR="008C3829">
        <w:rPr>
          <w:rFonts w:cs="Arial"/>
          <w:sz w:val="18"/>
          <w:szCs w:val="18"/>
        </w:rPr>
        <w:t xml:space="preserve">The chair introduced the guests and welcomed the members. </w:t>
      </w:r>
    </w:p>
    <w:p w14:paraId="453B376B" w14:textId="6E6E520F" w:rsidR="007A1CCC" w:rsidRPr="004154DA" w:rsidRDefault="00FD5B61" w:rsidP="00BA6559">
      <w:pPr>
        <w:pStyle w:val="ListParagraph"/>
        <w:numPr>
          <w:ilvl w:val="0"/>
          <w:numId w:val="1"/>
        </w:numPr>
        <w:spacing w:line="240" w:lineRule="auto"/>
        <w:rPr>
          <w:rFonts w:cs="Arial"/>
          <w:sz w:val="18"/>
          <w:szCs w:val="18"/>
        </w:rPr>
      </w:pPr>
      <w:r w:rsidRPr="004154DA">
        <w:rPr>
          <w:rFonts w:cs="Arial"/>
          <w:b/>
          <w:sz w:val="18"/>
          <w:szCs w:val="18"/>
        </w:rPr>
        <w:t xml:space="preserve">Remarks from </w:t>
      </w:r>
      <w:r w:rsidR="006C3091" w:rsidRPr="004154DA">
        <w:rPr>
          <w:rFonts w:cs="Arial"/>
          <w:b/>
          <w:sz w:val="18"/>
          <w:szCs w:val="18"/>
        </w:rPr>
        <w:t>OUCCAS/DASA</w:t>
      </w:r>
      <w:r w:rsidR="0068043D" w:rsidRPr="004154DA">
        <w:rPr>
          <w:rFonts w:cs="Arial"/>
          <w:b/>
          <w:sz w:val="18"/>
          <w:szCs w:val="18"/>
        </w:rPr>
        <w:t>-</w:t>
      </w:r>
      <w:r w:rsidR="00BE0392" w:rsidRPr="004154DA">
        <w:rPr>
          <w:rFonts w:cs="Arial"/>
          <w:bCs/>
          <w:sz w:val="18"/>
          <w:szCs w:val="18"/>
        </w:rPr>
        <w:t xml:space="preserve"> </w:t>
      </w:r>
      <w:r w:rsidR="008C3829">
        <w:rPr>
          <w:rFonts w:cs="Arial"/>
          <w:bCs/>
          <w:sz w:val="18"/>
          <w:szCs w:val="18"/>
        </w:rPr>
        <w:t xml:space="preserve">Lexi and Li provided information about how to get training. </w:t>
      </w:r>
    </w:p>
    <w:p w14:paraId="61C49809" w14:textId="6945C623" w:rsidR="00484761" w:rsidRPr="004154DA" w:rsidRDefault="004B448E" w:rsidP="00DB2110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sz w:val="18"/>
          <w:szCs w:val="18"/>
        </w:rPr>
      </w:pPr>
      <w:r w:rsidRPr="004154DA">
        <w:rPr>
          <w:rFonts w:cs="Arial"/>
          <w:b/>
          <w:sz w:val="18"/>
          <w:szCs w:val="18"/>
        </w:rPr>
        <w:t>Approval of the Minutes from</w:t>
      </w:r>
      <w:r w:rsidR="00DB2110" w:rsidRPr="004154DA">
        <w:rPr>
          <w:rFonts w:cs="Arial"/>
        </w:rPr>
        <w:t xml:space="preserve"> </w:t>
      </w:r>
      <w:r w:rsidR="00F62C6F">
        <w:rPr>
          <w:rFonts w:cs="Arial"/>
          <w:b/>
          <w:sz w:val="18"/>
          <w:szCs w:val="18"/>
        </w:rPr>
        <w:t xml:space="preserve">October </w:t>
      </w:r>
      <w:r w:rsidR="00C53311">
        <w:rPr>
          <w:rFonts w:cs="Arial"/>
          <w:b/>
          <w:sz w:val="18"/>
          <w:szCs w:val="18"/>
        </w:rPr>
        <w:t>21</w:t>
      </w:r>
      <w:r w:rsidR="00C53311" w:rsidRPr="00C53311">
        <w:rPr>
          <w:rFonts w:cs="Arial"/>
          <w:b/>
          <w:sz w:val="18"/>
          <w:szCs w:val="18"/>
          <w:vertAlign w:val="superscript"/>
        </w:rPr>
        <w:t>st</w:t>
      </w:r>
      <w:r w:rsidR="00F62C6F">
        <w:rPr>
          <w:rFonts w:cs="Arial"/>
          <w:b/>
          <w:sz w:val="18"/>
          <w:szCs w:val="18"/>
        </w:rPr>
        <w:t>,</w:t>
      </w:r>
      <w:r w:rsidR="00DA53EC" w:rsidRPr="004154DA">
        <w:rPr>
          <w:rFonts w:cs="Arial"/>
          <w:b/>
          <w:sz w:val="18"/>
          <w:szCs w:val="18"/>
        </w:rPr>
        <w:t xml:space="preserve"> 20</w:t>
      </w:r>
      <w:r w:rsidR="00357E23" w:rsidRPr="004154DA">
        <w:rPr>
          <w:rFonts w:cs="Arial"/>
          <w:b/>
          <w:sz w:val="18"/>
          <w:szCs w:val="18"/>
        </w:rPr>
        <w:t>20</w:t>
      </w:r>
      <w:r w:rsidR="005719FA" w:rsidRPr="004154DA">
        <w:rPr>
          <w:rFonts w:cs="Arial"/>
          <w:sz w:val="18"/>
          <w:szCs w:val="18"/>
        </w:rPr>
        <w:t xml:space="preserve"> – </w:t>
      </w:r>
      <w:r w:rsidR="005719FA" w:rsidRPr="004154DA">
        <w:rPr>
          <w:rFonts w:cs="Arial"/>
          <w:i/>
          <w:sz w:val="18"/>
          <w:szCs w:val="18"/>
          <w:u w:val="single"/>
        </w:rPr>
        <w:t>A</w:t>
      </w:r>
      <w:r w:rsidR="00573517">
        <w:rPr>
          <w:rFonts w:cs="Arial"/>
          <w:i/>
          <w:sz w:val="18"/>
          <w:szCs w:val="18"/>
          <w:u w:val="single"/>
        </w:rPr>
        <w:t>pproved</w:t>
      </w:r>
    </w:p>
    <w:p w14:paraId="533989DD" w14:textId="6F2DBF74" w:rsidR="00AE5C63" w:rsidRPr="004154DA" w:rsidRDefault="000B63FA" w:rsidP="00135210">
      <w:pPr>
        <w:pStyle w:val="ListParagraph"/>
        <w:numPr>
          <w:ilvl w:val="1"/>
          <w:numId w:val="1"/>
        </w:numPr>
        <w:spacing w:line="240" w:lineRule="auto"/>
        <w:rPr>
          <w:rFonts w:cs="Arial"/>
          <w:sz w:val="18"/>
          <w:szCs w:val="18"/>
        </w:rPr>
      </w:pPr>
      <w:r w:rsidRPr="004154DA">
        <w:rPr>
          <w:rFonts w:cs="Arial"/>
          <w:sz w:val="18"/>
          <w:szCs w:val="18"/>
        </w:rPr>
        <w:t xml:space="preserve">Discussion: </w:t>
      </w:r>
      <w:r w:rsidR="00573517">
        <w:rPr>
          <w:rFonts w:cs="Arial"/>
          <w:sz w:val="18"/>
          <w:szCs w:val="18"/>
        </w:rPr>
        <w:t>Motion by Catherine Driscoll</w:t>
      </w:r>
      <w:r w:rsidR="00CE5A06">
        <w:rPr>
          <w:rFonts w:cs="Arial"/>
          <w:sz w:val="18"/>
          <w:szCs w:val="18"/>
        </w:rPr>
        <w:t>.</w:t>
      </w:r>
    </w:p>
    <w:p w14:paraId="27915EA7" w14:textId="77777777" w:rsidR="00127FEA" w:rsidRDefault="00127FEA" w:rsidP="004253CE">
      <w:pPr>
        <w:spacing w:line="240" w:lineRule="auto"/>
        <w:rPr>
          <w:rFonts w:cs="Arial"/>
          <w:b/>
          <w:sz w:val="18"/>
          <w:szCs w:val="18"/>
        </w:rPr>
      </w:pPr>
    </w:p>
    <w:p w14:paraId="1BD6C479" w14:textId="77777777" w:rsidR="00127FEA" w:rsidRDefault="00127FEA" w:rsidP="004253CE">
      <w:pPr>
        <w:spacing w:line="240" w:lineRule="auto"/>
        <w:rPr>
          <w:rFonts w:cs="Arial"/>
          <w:b/>
          <w:sz w:val="18"/>
          <w:szCs w:val="18"/>
        </w:rPr>
      </w:pPr>
    </w:p>
    <w:p w14:paraId="037B78D1" w14:textId="0EE900F7" w:rsidR="004B448E" w:rsidRPr="004154DA" w:rsidRDefault="004B448E" w:rsidP="004253CE">
      <w:pPr>
        <w:spacing w:line="240" w:lineRule="auto"/>
        <w:rPr>
          <w:rFonts w:cs="Arial"/>
          <w:b/>
          <w:sz w:val="18"/>
          <w:szCs w:val="18"/>
        </w:rPr>
      </w:pPr>
      <w:r w:rsidRPr="004154DA">
        <w:rPr>
          <w:rFonts w:cs="Arial"/>
          <w:b/>
          <w:sz w:val="18"/>
          <w:szCs w:val="18"/>
        </w:rPr>
        <w:t>NEW BUSINESS</w:t>
      </w:r>
    </w:p>
    <w:p w14:paraId="394C845A" w14:textId="77777777" w:rsidR="00A70E43" w:rsidRPr="004154DA" w:rsidRDefault="00A70E43" w:rsidP="004253CE">
      <w:pPr>
        <w:pStyle w:val="ListParagraph"/>
        <w:spacing w:line="240" w:lineRule="auto"/>
        <w:rPr>
          <w:rFonts w:cs="Arial"/>
          <w:sz w:val="18"/>
          <w:szCs w:val="18"/>
        </w:rPr>
      </w:pPr>
    </w:p>
    <w:p w14:paraId="2753E79B" w14:textId="3CB68F62" w:rsidR="007F31F5" w:rsidRPr="00A93C1D" w:rsidRDefault="007F31F5" w:rsidP="00627CB8">
      <w:pPr>
        <w:pStyle w:val="ListParagraph"/>
        <w:numPr>
          <w:ilvl w:val="0"/>
          <w:numId w:val="10"/>
        </w:numPr>
        <w:spacing w:line="240" w:lineRule="auto"/>
        <w:rPr>
          <w:rFonts w:eastAsia="Times New Roman" w:cs="Arial"/>
          <w:sz w:val="18"/>
          <w:szCs w:val="18"/>
          <w:lang w:eastAsia="en-US"/>
        </w:rPr>
      </w:pPr>
      <w:r w:rsidRPr="004154DA">
        <w:rPr>
          <w:rFonts w:cs="Arial"/>
          <w:b/>
          <w:sz w:val="18"/>
          <w:szCs w:val="18"/>
          <w:u w:val="single"/>
        </w:rPr>
        <w:t>Consent Agenda</w:t>
      </w:r>
      <w:r w:rsidRPr="004154DA">
        <w:rPr>
          <w:rFonts w:cs="Arial"/>
          <w:sz w:val="18"/>
          <w:szCs w:val="18"/>
        </w:rPr>
        <w:t xml:space="preserve"> -</w:t>
      </w:r>
      <w:r w:rsidR="004140BE" w:rsidRPr="004154DA">
        <w:rPr>
          <w:rFonts w:cs="Arial"/>
          <w:sz w:val="18"/>
          <w:szCs w:val="18"/>
        </w:rPr>
        <w:t xml:space="preserve"> </w:t>
      </w:r>
      <w:r w:rsidRPr="004154DA">
        <w:rPr>
          <w:rFonts w:cs="Arial"/>
          <w:i/>
          <w:sz w:val="18"/>
          <w:szCs w:val="18"/>
          <w:u w:val="single"/>
        </w:rPr>
        <w:t>A</w:t>
      </w:r>
      <w:r w:rsidR="00737A90">
        <w:rPr>
          <w:rFonts w:cs="Arial"/>
          <w:i/>
          <w:sz w:val="18"/>
          <w:szCs w:val="18"/>
          <w:u w:val="single"/>
        </w:rPr>
        <w:t>pproved</w:t>
      </w:r>
      <w:r w:rsidRPr="004154DA">
        <w:rPr>
          <w:rFonts w:cs="Arial"/>
          <w:i/>
          <w:sz w:val="18"/>
          <w:szCs w:val="18"/>
          <w:u w:val="single"/>
        </w:rPr>
        <w:br/>
      </w:r>
      <w:r w:rsidR="00335A6E" w:rsidRPr="004154DA">
        <w:rPr>
          <w:rFonts w:cs="Arial"/>
          <w:sz w:val="18"/>
          <w:szCs w:val="18"/>
        </w:rPr>
        <w:t>Discussion:</w:t>
      </w:r>
      <w:r w:rsidR="0054525B" w:rsidRPr="004154DA">
        <w:rPr>
          <w:rFonts w:cs="Arial"/>
          <w:sz w:val="18"/>
          <w:szCs w:val="18"/>
        </w:rPr>
        <w:t xml:space="preserve"> The consent agenda was moved to approve</w:t>
      </w:r>
      <w:r w:rsidR="00737A90">
        <w:rPr>
          <w:rFonts w:cs="Arial"/>
          <w:sz w:val="18"/>
          <w:szCs w:val="18"/>
        </w:rPr>
        <w:t>.</w:t>
      </w:r>
      <w:r w:rsidR="00A93C1D">
        <w:rPr>
          <w:rFonts w:cs="Arial"/>
          <w:sz w:val="18"/>
          <w:szCs w:val="18"/>
        </w:rPr>
        <w:br/>
      </w:r>
    </w:p>
    <w:p w14:paraId="5CE8017E" w14:textId="5EE746B5" w:rsidR="00A93C1D" w:rsidRDefault="00A93C1D" w:rsidP="00627CB8">
      <w:pPr>
        <w:pStyle w:val="ListParagraph"/>
        <w:numPr>
          <w:ilvl w:val="0"/>
          <w:numId w:val="10"/>
        </w:numPr>
        <w:spacing w:line="240" w:lineRule="auto"/>
        <w:rPr>
          <w:rFonts w:eastAsia="Times New Roman" w:cs="Arial"/>
          <w:sz w:val="18"/>
          <w:szCs w:val="18"/>
          <w:lang w:eastAsia="en-US"/>
        </w:rPr>
      </w:pPr>
      <w:r>
        <w:rPr>
          <w:rFonts w:cs="Arial"/>
          <w:b/>
          <w:sz w:val="18"/>
          <w:szCs w:val="18"/>
          <w:u w:val="single"/>
        </w:rPr>
        <w:t xml:space="preserve">ARS 410 Art and History of World Puppetry-Approved with suggestion. </w:t>
      </w:r>
      <w:r>
        <w:rPr>
          <w:rFonts w:cs="Arial"/>
          <w:b/>
          <w:sz w:val="18"/>
          <w:szCs w:val="18"/>
          <w:u w:val="single"/>
        </w:rPr>
        <w:br/>
      </w:r>
      <w:r w:rsidRPr="00A93C1D">
        <w:rPr>
          <w:rFonts w:cs="Arial"/>
          <w:bCs/>
          <w:sz w:val="18"/>
          <w:szCs w:val="18"/>
        </w:rPr>
        <w:t>Discussion</w:t>
      </w:r>
      <w:r w:rsidRPr="00A93C1D">
        <w:rPr>
          <w:rFonts w:eastAsia="Times New Roman" w:cs="Arial"/>
          <w:sz w:val="18"/>
          <w:szCs w:val="18"/>
          <w:lang w:eastAsia="en-US"/>
        </w:rPr>
        <w:t>:</w:t>
      </w:r>
      <w:r>
        <w:rPr>
          <w:rFonts w:eastAsia="Times New Roman" w:cs="Arial"/>
          <w:sz w:val="18"/>
          <w:szCs w:val="18"/>
          <w:lang w:eastAsia="en-US"/>
        </w:rPr>
        <w:t xml:space="preserve"> Presented </w:t>
      </w:r>
      <w:r>
        <w:rPr>
          <w:rFonts w:eastAsia="Times New Roman" w:cs="Arial"/>
          <w:sz w:val="18"/>
          <w:szCs w:val="18"/>
          <w:lang w:eastAsia="en-US"/>
        </w:rPr>
        <w:br/>
        <w:t xml:space="preserve">Member brought up the GEP information in the CIM record and the guest explained these categories are. Member asked if there is a fee involved in puppet making and the guest confirmed there is and that this is reflected in the syllabus. </w:t>
      </w:r>
      <w:r>
        <w:rPr>
          <w:rFonts w:eastAsia="Times New Roman" w:cs="Arial"/>
          <w:sz w:val="18"/>
          <w:szCs w:val="18"/>
          <w:lang w:eastAsia="en-US"/>
        </w:rPr>
        <w:br/>
        <w:t xml:space="preserve">Member brought attention to the abbreviations used in the student learning outcome in the CIM record. The VPA learning outcome 3. should read “students will evaluate a puppetry…”. Member asked if the abbreviations are commonly known, other members confirmed these are to link back to the GEP outcomes provided further up in the form. </w:t>
      </w:r>
      <w:r>
        <w:rPr>
          <w:rFonts w:eastAsia="Times New Roman" w:cs="Arial"/>
          <w:sz w:val="18"/>
          <w:szCs w:val="18"/>
          <w:lang w:eastAsia="en-US"/>
        </w:rPr>
        <w:br/>
      </w:r>
    </w:p>
    <w:p w14:paraId="04702FD2" w14:textId="0899B2A2" w:rsidR="00A93C1D" w:rsidRPr="00A93C1D" w:rsidRDefault="00A93C1D" w:rsidP="00627CB8">
      <w:pPr>
        <w:pStyle w:val="ListParagraph"/>
        <w:numPr>
          <w:ilvl w:val="0"/>
          <w:numId w:val="10"/>
        </w:numPr>
        <w:spacing w:line="240" w:lineRule="auto"/>
        <w:rPr>
          <w:rFonts w:eastAsia="Times New Roman" w:cs="Arial"/>
          <w:b/>
          <w:bCs/>
          <w:sz w:val="18"/>
          <w:szCs w:val="18"/>
          <w:u w:val="single"/>
          <w:lang w:eastAsia="en-US"/>
        </w:rPr>
      </w:pPr>
      <w:r w:rsidRPr="00A93C1D">
        <w:rPr>
          <w:rFonts w:eastAsia="Times New Roman" w:cs="Arial"/>
          <w:b/>
          <w:bCs/>
          <w:sz w:val="18"/>
          <w:szCs w:val="18"/>
          <w:u w:val="single"/>
          <w:lang w:eastAsia="en-US"/>
        </w:rPr>
        <w:t xml:space="preserve">HS 377-The Silk Road in the Medieval World – Approved with Suggestions. </w:t>
      </w:r>
    </w:p>
    <w:p w14:paraId="03016EAB" w14:textId="717AF6E9" w:rsidR="00A93C1D" w:rsidRPr="004154DA" w:rsidRDefault="00A93C1D" w:rsidP="00A93C1D">
      <w:pPr>
        <w:pStyle w:val="ListParagraph"/>
        <w:spacing w:line="240" w:lineRule="auto"/>
        <w:rPr>
          <w:rFonts w:eastAsia="Times New Roman" w:cs="Arial"/>
          <w:sz w:val="18"/>
          <w:szCs w:val="18"/>
          <w:lang w:eastAsia="en-US"/>
        </w:rPr>
      </w:pPr>
      <w:r>
        <w:rPr>
          <w:rFonts w:eastAsia="Times New Roman" w:cs="Arial"/>
          <w:sz w:val="18"/>
          <w:szCs w:val="18"/>
          <w:lang w:eastAsia="en-US"/>
        </w:rPr>
        <w:t>Discussion: Presented</w:t>
      </w:r>
      <w:r w:rsidR="007C01F4">
        <w:rPr>
          <w:rFonts w:eastAsia="Times New Roman" w:cs="Arial"/>
          <w:sz w:val="18"/>
          <w:szCs w:val="18"/>
          <w:lang w:eastAsia="en-US"/>
        </w:rPr>
        <w:t xml:space="preserve"> by Catherine Driscoll. </w:t>
      </w:r>
      <w:r>
        <w:rPr>
          <w:rFonts w:eastAsia="Times New Roman" w:cs="Arial"/>
          <w:sz w:val="18"/>
          <w:szCs w:val="18"/>
          <w:lang w:eastAsia="en-US"/>
        </w:rPr>
        <w:br/>
        <w:t xml:space="preserve">Member asked for clarification on the course offering and asked if it should be “odd years” instead of a four year gap for “alternate odd years”. Li explained this coding doesn’t prevent the course from being schedule more than every four years. </w:t>
      </w:r>
      <w:r>
        <w:rPr>
          <w:rFonts w:eastAsia="Times New Roman" w:cs="Arial"/>
          <w:sz w:val="18"/>
          <w:szCs w:val="18"/>
          <w:lang w:eastAsia="en-US"/>
        </w:rPr>
        <w:br/>
        <w:t xml:space="preserve">Member brought attention to the justification “Periodically as a first year inquiry course” instead of ‘an First Year Inquiry Course”. </w:t>
      </w:r>
    </w:p>
    <w:p w14:paraId="2306BD89" w14:textId="7B3300B7" w:rsidR="00F94760" w:rsidRPr="004154DA" w:rsidRDefault="00BE0392" w:rsidP="00627CB8">
      <w:pPr>
        <w:spacing w:line="240" w:lineRule="auto"/>
        <w:rPr>
          <w:rFonts w:eastAsia="Times New Roman" w:cs="Arial"/>
          <w:sz w:val="18"/>
          <w:szCs w:val="18"/>
          <w:lang w:eastAsia="en-US"/>
        </w:rPr>
      </w:pPr>
      <w:r w:rsidRPr="004154DA">
        <w:rPr>
          <w:rFonts w:eastAsia="Times New Roman" w:cs="Arial"/>
          <w:sz w:val="18"/>
          <w:szCs w:val="18"/>
          <w:lang w:eastAsia="en-US"/>
        </w:rPr>
        <w:t>.</w:t>
      </w:r>
    </w:p>
    <w:p w14:paraId="4D5DD023" w14:textId="39849F63" w:rsidR="00F94760" w:rsidRPr="004154DA" w:rsidRDefault="00C53311" w:rsidP="00627CB8">
      <w:pPr>
        <w:pStyle w:val="ListParagraph"/>
        <w:numPr>
          <w:ilvl w:val="0"/>
          <w:numId w:val="10"/>
        </w:numPr>
        <w:spacing w:line="240" w:lineRule="auto"/>
        <w:rPr>
          <w:rFonts w:eastAsia="Times New Roman" w:cs="Arial"/>
          <w:b/>
          <w:sz w:val="18"/>
          <w:szCs w:val="18"/>
          <w:u w:val="single"/>
          <w:lang w:eastAsia="en-US"/>
        </w:rPr>
      </w:pPr>
      <w:r>
        <w:rPr>
          <w:rFonts w:eastAsia="Times New Roman" w:cs="Arial"/>
          <w:b/>
          <w:sz w:val="18"/>
          <w:szCs w:val="18"/>
          <w:u w:val="single"/>
          <w:lang w:eastAsia="en-US"/>
        </w:rPr>
        <w:t>AEC 245 Global Conservation Ecology</w:t>
      </w:r>
      <w:r w:rsidR="00BE0392" w:rsidRPr="004154DA">
        <w:rPr>
          <w:rFonts w:eastAsia="Times New Roman" w:cs="Arial"/>
          <w:b/>
          <w:sz w:val="18"/>
          <w:szCs w:val="18"/>
          <w:lang w:eastAsia="en-US"/>
        </w:rPr>
        <w:t xml:space="preserve"> </w:t>
      </w:r>
      <w:r w:rsidR="004F5050" w:rsidRPr="004154DA">
        <w:rPr>
          <w:rFonts w:eastAsia="Times New Roman" w:cs="Arial"/>
          <w:b/>
          <w:sz w:val="18"/>
          <w:szCs w:val="18"/>
          <w:lang w:eastAsia="en-US"/>
        </w:rPr>
        <w:t>–</w:t>
      </w:r>
      <w:r w:rsidR="00BE0392" w:rsidRPr="004154DA">
        <w:rPr>
          <w:rFonts w:eastAsia="Times New Roman" w:cs="Arial"/>
          <w:b/>
          <w:sz w:val="18"/>
          <w:szCs w:val="18"/>
          <w:lang w:eastAsia="en-US"/>
        </w:rPr>
        <w:t xml:space="preserve"> </w:t>
      </w:r>
      <w:r w:rsidR="00627CB8" w:rsidRPr="004154DA">
        <w:rPr>
          <w:rFonts w:eastAsia="Times New Roman" w:cs="Arial"/>
          <w:bCs/>
          <w:i/>
          <w:iCs/>
          <w:sz w:val="18"/>
          <w:szCs w:val="18"/>
          <w:u w:val="single"/>
          <w:lang w:eastAsia="en-US"/>
        </w:rPr>
        <w:t>A</w:t>
      </w:r>
      <w:r w:rsidR="00B34410">
        <w:rPr>
          <w:rFonts w:eastAsia="Times New Roman" w:cs="Arial"/>
          <w:bCs/>
          <w:i/>
          <w:iCs/>
          <w:sz w:val="18"/>
          <w:szCs w:val="18"/>
          <w:u w:val="single"/>
          <w:lang w:eastAsia="en-US"/>
        </w:rPr>
        <w:t>pproved</w:t>
      </w:r>
    </w:p>
    <w:p w14:paraId="2CB49D6E" w14:textId="2C8F8DE0" w:rsidR="00B34410" w:rsidRDefault="00F94760" w:rsidP="00B34410">
      <w:pPr>
        <w:spacing w:line="240" w:lineRule="auto"/>
        <w:ind w:left="720"/>
        <w:rPr>
          <w:rFonts w:eastAsia="Times New Roman" w:cs="Arial"/>
          <w:sz w:val="18"/>
          <w:szCs w:val="18"/>
          <w:lang w:eastAsia="en-US"/>
        </w:rPr>
      </w:pPr>
      <w:r w:rsidRPr="004154DA">
        <w:rPr>
          <w:rFonts w:eastAsia="Times New Roman" w:cs="Arial"/>
          <w:sz w:val="18"/>
          <w:szCs w:val="18"/>
          <w:lang w:eastAsia="en-US"/>
        </w:rPr>
        <w:t>Discussion: The</w:t>
      </w:r>
      <w:r w:rsidR="00C53311">
        <w:rPr>
          <w:rFonts w:eastAsia="Times New Roman" w:cs="Arial"/>
          <w:sz w:val="18"/>
          <w:szCs w:val="18"/>
          <w:lang w:eastAsia="en-US"/>
        </w:rPr>
        <w:t xml:space="preserve"> new</w:t>
      </w:r>
      <w:r w:rsidRPr="004154DA">
        <w:rPr>
          <w:rFonts w:eastAsia="Times New Roman" w:cs="Arial"/>
          <w:sz w:val="18"/>
          <w:szCs w:val="18"/>
          <w:lang w:eastAsia="en-US"/>
        </w:rPr>
        <w:t xml:space="preserve"> course was presented by</w:t>
      </w:r>
      <w:r w:rsidR="00C53311" w:rsidRPr="00C53311">
        <w:rPr>
          <w:rFonts w:eastAsia="Times New Roman" w:cs="Arial"/>
          <w:sz w:val="18"/>
          <w:szCs w:val="18"/>
          <w:lang w:eastAsia="en-US"/>
        </w:rPr>
        <w:t xml:space="preserve"> </w:t>
      </w:r>
      <w:r w:rsidR="00C53311">
        <w:rPr>
          <w:rFonts w:eastAsia="Times New Roman" w:cs="Arial"/>
          <w:sz w:val="18"/>
          <w:szCs w:val="18"/>
          <w:lang w:eastAsia="en-US"/>
        </w:rPr>
        <w:t>Melissa Merrill</w:t>
      </w:r>
      <w:r w:rsidR="00FF2158">
        <w:rPr>
          <w:rFonts w:eastAsia="Times New Roman" w:cs="Arial"/>
          <w:sz w:val="18"/>
          <w:szCs w:val="18"/>
          <w:lang w:eastAsia="en-US"/>
        </w:rPr>
        <w:t>.</w:t>
      </w:r>
      <w:r w:rsidR="00FF2158">
        <w:rPr>
          <w:rFonts w:eastAsia="Times New Roman" w:cs="Arial"/>
          <w:sz w:val="18"/>
          <w:szCs w:val="18"/>
          <w:lang w:eastAsia="en-US"/>
        </w:rPr>
        <w:br/>
        <w:t xml:space="preserve">Member brought attention to comments from CNR and the consultation, this was addressed by the college. </w:t>
      </w:r>
    </w:p>
    <w:p w14:paraId="1A429921" w14:textId="07F936CC" w:rsidR="00B34410" w:rsidRDefault="00B34410" w:rsidP="00B34410">
      <w:pPr>
        <w:spacing w:line="240" w:lineRule="auto"/>
        <w:ind w:left="720"/>
        <w:rPr>
          <w:rFonts w:eastAsia="Times New Roman" w:cs="Arial"/>
          <w:sz w:val="18"/>
          <w:szCs w:val="18"/>
          <w:lang w:eastAsia="en-US"/>
        </w:rPr>
      </w:pPr>
    </w:p>
    <w:p w14:paraId="7EB7DF3C" w14:textId="5DA6DD87" w:rsidR="00B34410" w:rsidRPr="00B34410" w:rsidRDefault="00B34410" w:rsidP="00B34410">
      <w:pPr>
        <w:pStyle w:val="ListParagraph"/>
        <w:numPr>
          <w:ilvl w:val="0"/>
          <w:numId w:val="24"/>
        </w:numPr>
        <w:spacing w:line="240" w:lineRule="auto"/>
        <w:rPr>
          <w:rFonts w:eastAsia="Times New Roman" w:cs="Arial"/>
          <w:b/>
          <w:bCs/>
          <w:sz w:val="18"/>
          <w:szCs w:val="18"/>
          <w:u w:val="single"/>
          <w:lang w:eastAsia="en-US"/>
        </w:rPr>
      </w:pPr>
      <w:r w:rsidRPr="00B34410">
        <w:rPr>
          <w:rFonts w:eastAsia="Times New Roman" w:cs="Arial"/>
          <w:b/>
          <w:bCs/>
          <w:sz w:val="18"/>
          <w:szCs w:val="18"/>
          <w:u w:val="single"/>
          <w:lang w:eastAsia="en-US"/>
        </w:rPr>
        <w:t xml:space="preserve">Science Education: Earth Science Concentration: </w:t>
      </w:r>
      <w:r w:rsidR="008372A3">
        <w:rPr>
          <w:rFonts w:eastAsia="Times New Roman" w:cs="Arial"/>
          <w:i/>
          <w:iCs/>
          <w:sz w:val="18"/>
          <w:szCs w:val="18"/>
          <w:u w:val="single"/>
          <w:lang w:eastAsia="en-US"/>
        </w:rPr>
        <w:t>Approved with Suggestions</w:t>
      </w:r>
      <w:r w:rsidR="00C37A71">
        <w:rPr>
          <w:rFonts w:eastAsia="Times New Roman" w:cs="Arial"/>
          <w:b/>
          <w:bCs/>
          <w:sz w:val="18"/>
          <w:szCs w:val="18"/>
          <w:u w:val="single"/>
          <w:lang w:eastAsia="en-US"/>
        </w:rPr>
        <w:br/>
      </w:r>
      <w:r w:rsidR="00C37A71">
        <w:rPr>
          <w:rFonts w:eastAsia="Times New Roman" w:cs="Arial"/>
          <w:sz w:val="18"/>
          <w:szCs w:val="18"/>
          <w:lang w:eastAsia="en-US"/>
        </w:rPr>
        <w:t xml:space="preserve">Discussion: Peter </w:t>
      </w:r>
      <w:proofErr w:type="spellStart"/>
      <w:r w:rsidR="00C37A71">
        <w:rPr>
          <w:rFonts w:eastAsia="Times New Roman" w:cs="Arial"/>
          <w:sz w:val="18"/>
          <w:szCs w:val="18"/>
          <w:lang w:eastAsia="en-US"/>
        </w:rPr>
        <w:t>Hessling</w:t>
      </w:r>
      <w:proofErr w:type="spellEnd"/>
      <w:r w:rsidR="00C37A71">
        <w:rPr>
          <w:rFonts w:eastAsia="Times New Roman" w:cs="Arial"/>
          <w:sz w:val="18"/>
          <w:szCs w:val="18"/>
          <w:lang w:eastAsia="en-US"/>
        </w:rPr>
        <w:t xml:space="preserve"> presented the curricula action. Member suggested making the communications requirement a little more flexible by calling it a verify requirement to allow for transfer credits and other acceptable communication courses. This is a suggestion </w:t>
      </w:r>
      <w:r w:rsidR="00881598">
        <w:rPr>
          <w:rFonts w:eastAsia="Times New Roman" w:cs="Arial"/>
          <w:sz w:val="18"/>
          <w:szCs w:val="18"/>
          <w:lang w:eastAsia="en-US"/>
        </w:rPr>
        <w:t xml:space="preserve">for the next time this come through the approval process, and was made </w:t>
      </w:r>
      <w:r w:rsidR="00C37A71">
        <w:rPr>
          <w:rFonts w:eastAsia="Times New Roman" w:cs="Arial"/>
          <w:sz w:val="18"/>
          <w:szCs w:val="18"/>
          <w:lang w:eastAsia="en-US"/>
        </w:rPr>
        <w:t xml:space="preserve">by Spencer Muse who offered to assist if there is any confusion about how to do this. </w:t>
      </w:r>
    </w:p>
    <w:p w14:paraId="502FAE6F" w14:textId="77777777" w:rsidR="004253CE" w:rsidRPr="004154DA" w:rsidRDefault="004253CE" w:rsidP="00627CB8">
      <w:pPr>
        <w:pStyle w:val="ListParagraph"/>
        <w:spacing w:line="240" w:lineRule="auto"/>
        <w:rPr>
          <w:rFonts w:eastAsia="Times New Roman" w:cs="Arial"/>
          <w:sz w:val="18"/>
          <w:szCs w:val="18"/>
          <w:lang w:eastAsia="en-US"/>
        </w:rPr>
      </w:pPr>
    </w:p>
    <w:p w14:paraId="13C16198" w14:textId="77777777" w:rsidR="00127FEA" w:rsidRPr="004154DA" w:rsidRDefault="00127FEA" w:rsidP="00127FEA">
      <w:pPr>
        <w:pStyle w:val="ListParagraph"/>
        <w:spacing w:line="240" w:lineRule="auto"/>
        <w:rPr>
          <w:rFonts w:eastAsia="Times New Roman" w:cs="Arial"/>
          <w:sz w:val="18"/>
          <w:szCs w:val="18"/>
          <w:lang w:eastAsia="en-US"/>
        </w:rPr>
      </w:pPr>
    </w:p>
    <w:p w14:paraId="09F6AA61" w14:textId="77777777" w:rsidR="006B149C" w:rsidRPr="004154DA" w:rsidRDefault="006B149C" w:rsidP="004253CE">
      <w:pPr>
        <w:pStyle w:val="ListParagraph"/>
        <w:spacing w:line="240" w:lineRule="auto"/>
        <w:rPr>
          <w:rFonts w:cs="Arial"/>
          <w:i/>
          <w:sz w:val="18"/>
          <w:szCs w:val="18"/>
        </w:rPr>
      </w:pPr>
    </w:p>
    <w:p w14:paraId="0A251209" w14:textId="77777777" w:rsidR="006B149C" w:rsidRPr="004154DA" w:rsidRDefault="006B149C" w:rsidP="00A07AE3">
      <w:pPr>
        <w:pStyle w:val="ListParagraph"/>
        <w:spacing w:line="240" w:lineRule="auto"/>
        <w:rPr>
          <w:rFonts w:eastAsia="Times New Roman" w:cs="Arial"/>
          <w:sz w:val="18"/>
          <w:szCs w:val="18"/>
          <w:lang w:eastAsia="en-US"/>
        </w:rPr>
      </w:pPr>
    </w:p>
    <w:p w14:paraId="237CF7DF" w14:textId="77777777" w:rsidR="006B149C" w:rsidRPr="004154DA" w:rsidRDefault="006B149C" w:rsidP="00394E94">
      <w:pPr>
        <w:spacing w:line="240" w:lineRule="auto"/>
        <w:rPr>
          <w:rFonts w:eastAsia="Times New Roman" w:cs="Arial"/>
          <w:sz w:val="18"/>
          <w:szCs w:val="18"/>
          <w:lang w:eastAsia="en-US"/>
        </w:rPr>
      </w:pPr>
    </w:p>
    <w:p w14:paraId="0551834B" w14:textId="4B4C9E87" w:rsidR="00DC3319" w:rsidRPr="004154DA" w:rsidRDefault="00EC5F97" w:rsidP="00394E94">
      <w:pPr>
        <w:spacing w:line="240" w:lineRule="auto"/>
        <w:rPr>
          <w:rFonts w:cs="Arial"/>
          <w:sz w:val="18"/>
          <w:szCs w:val="18"/>
        </w:rPr>
      </w:pPr>
      <w:r w:rsidRPr="004154DA">
        <w:rPr>
          <w:rFonts w:eastAsia="Times New Roman" w:cs="Arial"/>
          <w:sz w:val="18"/>
          <w:szCs w:val="18"/>
          <w:lang w:eastAsia="en-US"/>
        </w:rPr>
        <w:lastRenderedPageBreak/>
        <w:t xml:space="preserve">Discussion: </w:t>
      </w:r>
      <w:r w:rsidR="005A608E">
        <w:rPr>
          <w:rFonts w:eastAsia="Times New Roman" w:cs="Arial"/>
          <w:sz w:val="18"/>
          <w:szCs w:val="18"/>
          <w:lang w:eastAsia="en-US"/>
        </w:rPr>
        <w:t xml:space="preserve">The chair indicated the chair elect nomination is for the nominee Helmut Hergeth to be the chair elect. Members voted to approve. </w:t>
      </w:r>
      <w:r w:rsidR="00DC3319" w:rsidRPr="004154DA">
        <w:rPr>
          <w:rFonts w:eastAsia="Times New Roman" w:cs="Arial"/>
          <w:b/>
          <w:sz w:val="18"/>
          <w:szCs w:val="18"/>
          <w:lang w:eastAsia="en-US"/>
        </w:rPr>
        <w:br/>
      </w:r>
    </w:p>
    <w:p w14:paraId="16DD3090" w14:textId="39BC2C5B" w:rsidR="00FB082B" w:rsidRPr="009010B6" w:rsidRDefault="00962C47" w:rsidP="00130CF0">
      <w:pPr>
        <w:spacing w:line="240" w:lineRule="auto"/>
        <w:rPr>
          <w:rFonts w:cs="Arial"/>
          <w:i/>
          <w:sz w:val="18"/>
          <w:szCs w:val="18"/>
        </w:rPr>
      </w:pPr>
      <w:r w:rsidRPr="004154DA">
        <w:rPr>
          <w:rFonts w:cs="Arial"/>
          <w:sz w:val="18"/>
          <w:szCs w:val="18"/>
        </w:rPr>
        <w:t xml:space="preserve">Meeting </w:t>
      </w:r>
      <w:r w:rsidR="004B54F2" w:rsidRPr="004154DA">
        <w:rPr>
          <w:rFonts w:cs="Arial"/>
          <w:sz w:val="18"/>
          <w:szCs w:val="18"/>
        </w:rPr>
        <w:t xml:space="preserve">adjourned: </w:t>
      </w:r>
      <w:r w:rsidR="002042D8" w:rsidRPr="004154DA">
        <w:rPr>
          <w:rFonts w:cs="Arial"/>
          <w:sz w:val="18"/>
          <w:szCs w:val="18"/>
        </w:rPr>
        <w:t xml:space="preserve"> </w:t>
      </w:r>
      <w:r w:rsidR="00EC5F97" w:rsidRPr="004154DA">
        <w:rPr>
          <w:rFonts w:cs="Arial"/>
          <w:sz w:val="18"/>
          <w:szCs w:val="18"/>
        </w:rPr>
        <w:t>1:</w:t>
      </w:r>
      <w:r w:rsidR="005A608E">
        <w:rPr>
          <w:rFonts w:cs="Arial"/>
          <w:sz w:val="18"/>
          <w:szCs w:val="18"/>
        </w:rPr>
        <w:t>10</w:t>
      </w:r>
      <w:r w:rsidR="00EC5F97" w:rsidRPr="004154DA">
        <w:rPr>
          <w:rFonts w:cs="Arial"/>
          <w:sz w:val="18"/>
          <w:szCs w:val="18"/>
        </w:rPr>
        <w:t xml:space="preserve"> </w:t>
      </w:r>
      <w:r w:rsidR="004B54F2" w:rsidRPr="004154DA">
        <w:rPr>
          <w:rFonts w:cs="Arial"/>
          <w:sz w:val="18"/>
          <w:szCs w:val="18"/>
        </w:rPr>
        <w:t>PM</w:t>
      </w:r>
      <w:r w:rsidR="00E473F2" w:rsidRPr="004154DA">
        <w:rPr>
          <w:rFonts w:cs="Arial"/>
          <w:sz w:val="18"/>
          <w:szCs w:val="18"/>
        </w:rPr>
        <w:t>.</w:t>
      </w:r>
      <w:r w:rsidR="004B54F2" w:rsidRPr="009010B6">
        <w:rPr>
          <w:rFonts w:cs="Arial"/>
          <w:sz w:val="18"/>
          <w:szCs w:val="18"/>
        </w:rPr>
        <w:t xml:space="preserve"> </w:t>
      </w:r>
      <w:r w:rsidR="00F82CFD" w:rsidRPr="009010B6">
        <w:rPr>
          <w:rFonts w:cs="Arial"/>
          <w:sz w:val="18"/>
          <w:szCs w:val="18"/>
        </w:rPr>
        <w:t xml:space="preserve"> </w:t>
      </w:r>
      <w:r w:rsidR="007F67A3" w:rsidRPr="009010B6">
        <w:rPr>
          <w:rFonts w:cs="Arial"/>
          <w:i/>
          <w:sz w:val="18"/>
          <w:szCs w:val="18"/>
        </w:rPr>
        <w:tab/>
      </w:r>
      <w:r w:rsidR="007F67A3" w:rsidRPr="009010B6">
        <w:rPr>
          <w:rFonts w:cs="Arial"/>
          <w:i/>
          <w:sz w:val="18"/>
          <w:szCs w:val="18"/>
        </w:rPr>
        <w:tab/>
      </w:r>
      <w:r w:rsidR="007F67A3" w:rsidRPr="009010B6">
        <w:rPr>
          <w:rFonts w:cs="Arial"/>
          <w:i/>
          <w:sz w:val="18"/>
          <w:szCs w:val="18"/>
        </w:rPr>
        <w:tab/>
      </w:r>
      <w:r w:rsidR="007F67A3" w:rsidRPr="009010B6">
        <w:rPr>
          <w:rFonts w:cs="Arial"/>
          <w:i/>
          <w:sz w:val="18"/>
          <w:szCs w:val="18"/>
        </w:rPr>
        <w:tab/>
      </w:r>
      <w:r w:rsidR="004B448E" w:rsidRPr="009010B6">
        <w:rPr>
          <w:rFonts w:cs="Arial"/>
          <w:i/>
          <w:sz w:val="18"/>
          <w:szCs w:val="18"/>
        </w:rPr>
        <w:t>Respectfully submitted by</w:t>
      </w:r>
      <w:r w:rsidR="006C5F4B" w:rsidRPr="009010B6">
        <w:rPr>
          <w:rFonts w:cs="Arial"/>
          <w:i/>
          <w:sz w:val="18"/>
          <w:szCs w:val="18"/>
        </w:rPr>
        <w:t xml:space="preserve"> </w:t>
      </w:r>
      <w:r w:rsidR="00384E43" w:rsidRPr="009010B6">
        <w:rPr>
          <w:rFonts w:cs="Arial"/>
          <w:i/>
          <w:sz w:val="18"/>
          <w:szCs w:val="18"/>
        </w:rPr>
        <w:t>Lexi Herget</w:t>
      </w:r>
      <w:r w:rsidR="00793AFF" w:rsidRPr="009010B6">
        <w:rPr>
          <w:rFonts w:cs="Arial"/>
          <w:i/>
          <w:sz w:val="18"/>
          <w:szCs w:val="18"/>
        </w:rPr>
        <w:t>h</w:t>
      </w:r>
    </w:p>
    <w:sectPr w:rsidR="00FB082B" w:rsidRPr="009010B6" w:rsidSect="00BD51F0">
      <w:headerReference w:type="first" r:id="rId8"/>
      <w:pgSz w:w="12240" w:h="15840"/>
      <w:pgMar w:top="1440" w:right="1008" w:bottom="144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A59D60" w14:textId="77777777" w:rsidR="001306A2" w:rsidRDefault="001306A2" w:rsidP="000A5544">
      <w:pPr>
        <w:spacing w:line="240" w:lineRule="auto"/>
      </w:pPr>
      <w:r>
        <w:separator/>
      </w:r>
    </w:p>
  </w:endnote>
  <w:endnote w:type="continuationSeparator" w:id="0">
    <w:p w14:paraId="7218B48B" w14:textId="77777777" w:rsidR="001306A2" w:rsidRDefault="001306A2" w:rsidP="000A554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68DD2A" w14:textId="77777777" w:rsidR="001306A2" w:rsidRDefault="001306A2" w:rsidP="000A5544">
      <w:pPr>
        <w:spacing w:line="240" w:lineRule="auto"/>
      </w:pPr>
      <w:r>
        <w:separator/>
      </w:r>
    </w:p>
  </w:footnote>
  <w:footnote w:type="continuationSeparator" w:id="0">
    <w:p w14:paraId="2A6C38FE" w14:textId="77777777" w:rsidR="001306A2" w:rsidRDefault="001306A2" w:rsidP="000A554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0A6486" w14:textId="06A87AE6" w:rsidR="0095670F" w:rsidRDefault="0095670F">
    <w:pPr>
      <w:pStyle w:val="Header"/>
    </w:pPr>
    <w:r w:rsidRPr="00FE0ABB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A2D7BC" wp14:editId="087F802E">
              <wp:simplePos x="0" y="0"/>
              <wp:positionH relativeFrom="column">
                <wp:posOffset>4741545</wp:posOffset>
              </wp:positionH>
              <wp:positionV relativeFrom="paragraph">
                <wp:posOffset>84455</wp:posOffset>
              </wp:positionV>
              <wp:extent cx="1995805" cy="605790"/>
              <wp:effectExtent l="0" t="0" r="4445" b="3810"/>
              <wp:wrapTight wrapText="bothSides">
                <wp:wrapPolygon edited="0">
                  <wp:start x="0" y="0"/>
                  <wp:lineTo x="0" y="21057"/>
                  <wp:lineTo x="21442" y="21057"/>
                  <wp:lineTo x="21442" y="0"/>
                  <wp:lineTo x="0" y="0"/>
                </wp:wrapPolygon>
              </wp:wrapTight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95805" cy="605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6A0ACC" w14:textId="77777777" w:rsidR="0095670F" w:rsidRDefault="0095670F" w:rsidP="0068531C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Campus Box 7105</w:t>
                          </w:r>
                        </w:p>
                        <w:p w14:paraId="622D1750" w14:textId="77777777" w:rsidR="0095670F" w:rsidRDefault="0095670F" w:rsidP="0068531C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211A Park Shops</w:t>
                          </w:r>
                        </w:p>
                        <w:p w14:paraId="76E444C8" w14:textId="77777777" w:rsidR="0095670F" w:rsidRDefault="0095670F" w:rsidP="0068531C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Raleigh, NC 27695-7105</w:t>
                          </w:r>
                        </w:p>
                        <w:p w14:paraId="2E2F9C00" w14:textId="551C71F6" w:rsidR="0095670F" w:rsidRDefault="0095670F" w:rsidP="0068531C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P: 919.515.9769</w:t>
                          </w:r>
                        </w:p>
                        <w:p w14:paraId="1600A10C" w14:textId="77777777" w:rsidR="00577C6C" w:rsidRPr="00FF1CE0" w:rsidRDefault="00577C6C" w:rsidP="0068531C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</w:p>
                        <w:p w14:paraId="738082D7" w14:textId="77777777" w:rsidR="0095670F" w:rsidRDefault="0095670F" w:rsidP="0068531C">
                          <w:pPr>
                            <w:spacing w:after="26" w:line="240" w:lineRule="auto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A2D7B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73.35pt;margin-top:6.65pt;width:157.15pt;height:47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" filled="f" stroked="f">
              <v:textbox inset="0,0,0,0">
                <w:txbxContent>
                  <w:p w14:paraId="3F6A0ACC" w14:textId="77777777" w:rsidR="0095670F" w:rsidRDefault="0095670F" w:rsidP="0068531C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Campus Box 7105</w:t>
                    </w:r>
                  </w:p>
                  <w:p w14:paraId="622D1750" w14:textId="77777777" w:rsidR="0095670F" w:rsidRDefault="0095670F" w:rsidP="0068531C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211A Park Shops</w:t>
                    </w:r>
                  </w:p>
                  <w:p w14:paraId="76E444C8" w14:textId="77777777" w:rsidR="0095670F" w:rsidRDefault="0095670F" w:rsidP="0068531C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Raleigh, NC 27695-7105</w:t>
                    </w:r>
                  </w:p>
                  <w:p w14:paraId="2E2F9C00" w14:textId="551C71F6" w:rsidR="0095670F" w:rsidRDefault="0095670F" w:rsidP="0068531C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P: 919.515.9769</w:t>
                    </w:r>
                  </w:p>
                  <w:p w14:paraId="1600A10C" w14:textId="77777777" w:rsidR="00577C6C" w:rsidRPr="00FF1CE0" w:rsidRDefault="00577C6C" w:rsidP="0068531C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</w:p>
                  <w:p w14:paraId="738082D7" w14:textId="77777777" w:rsidR="0095670F" w:rsidRDefault="0095670F" w:rsidP="0068531C">
                    <w:pPr>
                      <w:spacing w:after="26" w:line="240" w:lineRule="auto"/>
                    </w:pPr>
                  </w:p>
                </w:txbxContent>
              </v:textbox>
              <w10:wrap type="tight"/>
            </v:shape>
          </w:pict>
        </mc:Fallback>
      </mc:AlternateContent>
    </w:r>
    <w:r w:rsidRPr="00FE0ABB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6A6CB10" wp14:editId="3A1722DD">
              <wp:simplePos x="0" y="0"/>
              <wp:positionH relativeFrom="column">
                <wp:posOffset>1945005</wp:posOffset>
              </wp:positionH>
              <wp:positionV relativeFrom="paragraph">
                <wp:posOffset>85725</wp:posOffset>
              </wp:positionV>
              <wp:extent cx="2512695" cy="497205"/>
              <wp:effectExtent l="0" t="0" r="1905" b="10795"/>
              <wp:wrapSquare wrapText="bothSides"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12695" cy="4972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F5D235" w14:textId="77777777" w:rsidR="0095670F" w:rsidRDefault="0095670F" w:rsidP="0068531C">
                          <w:pPr>
                            <w:spacing w:after="26" w:line="240" w:lineRule="auto"/>
                            <w:rPr>
                              <w:rFonts w:cs="Arial"/>
                              <w:b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/>
                              <w:bCs/>
                              <w:sz w:val="15"/>
                              <w:szCs w:val="15"/>
                            </w:rPr>
                            <w:t>Division of Academic and Student Affairs</w:t>
                          </w:r>
                        </w:p>
                        <w:p w14:paraId="608E086E" w14:textId="77777777" w:rsidR="0095670F" w:rsidRDefault="0095670F" w:rsidP="0068531C">
                          <w:pPr>
                            <w:spacing w:after="26" w:line="240" w:lineRule="auto"/>
                            <w:rPr>
                              <w:rFonts w:cs="Arial"/>
                              <w:b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Office of Undergraduate Courses &amp; Curricula</w:t>
                          </w:r>
                        </w:p>
                        <w:p w14:paraId="43E6413F" w14:textId="77777777" w:rsidR="0095670F" w:rsidRPr="00143B83" w:rsidRDefault="0095670F" w:rsidP="0068531C">
                          <w:pPr>
                            <w:spacing w:after="26" w:line="240" w:lineRule="auto"/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oucc.dasa.ncsu.edu</w:t>
                          </w: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br/>
                            <w:t>courses-curricula@ncsu.ed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6A6CB10" id="Text Box 2" o:spid="_x0000_s1027" type="#_x0000_t202" style="position:absolute;margin-left:153.15pt;margin-top:6.75pt;width:197.85pt;height:39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" filled="f" stroked="f">
              <v:textbox inset="0,0,0,0">
                <w:txbxContent>
                  <w:p w14:paraId="3BF5D235" w14:textId="77777777" w:rsidR="0095670F" w:rsidRDefault="0095670F" w:rsidP="0068531C">
                    <w:pPr>
                      <w:spacing w:after="26" w:line="240" w:lineRule="auto"/>
                      <w:rPr>
                        <w:rFonts w:cs="Arial"/>
                        <w:b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/>
                        <w:bCs/>
                        <w:sz w:val="15"/>
                        <w:szCs w:val="15"/>
                      </w:rPr>
                      <w:t>Division of Academic and Student Affairs</w:t>
                    </w:r>
                  </w:p>
                  <w:p w14:paraId="608E086E" w14:textId="77777777" w:rsidR="0095670F" w:rsidRDefault="0095670F" w:rsidP="0068531C">
                    <w:pPr>
                      <w:spacing w:after="26" w:line="240" w:lineRule="auto"/>
                      <w:rPr>
                        <w:rFonts w:cs="Arial"/>
                        <w:b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t>Office of Undergraduate Courses &amp; Curricula</w:t>
                    </w:r>
                  </w:p>
                  <w:p w14:paraId="43E6413F" w14:textId="77777777" w:rsidR="0095670F" w:rsidRPr="00143B83" w:rsidRDefault="0095670F" w:rsidP="0068531C">
                    <w:pPr>
                      <w:spacing w:after="26" w:line="240" w:lineRule="auto"/>
                      <w:rPr>
                        <w:rFonts w:cs="Arial"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t>oucc.dasa.ncsu.edu</w:t>
                    </w: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br/>
                      <w:t>courses-curricula@ncsu.edu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577C6C">
      <w:rPr>
        <w:noProof/>
        <w:lang w:eastAsia="en-US"/>
      </w:rPr>
      <w:drawing>
        <wp:inline distT="0" distB="0" distL="0" distR="0" wp14:anchorId="6677A44B" wp14:editId="7CAFC522">
          <wp:extent cx="1139825" cy="548640"/>
          <wp:effectExtent l="0" t="0" r="3175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9825" cy="5486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12F1424" w14:textId="77777777" w:rsidR="00577C6C" w:rsidRDefault="00577C6C">
    <w:pPr>
      <w:pStyle w:val="Header"/>
    </w:pPr>
  </w:p>
  <w:p w14:paraId="76246731" w14:textId="77777777" w:rsidR="00577C6C" w:rsidRDefault="00577C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48583D"/>
    <w:multiLevelType w:val="hybridMultilevel"/>
    <w:tmpl w:val="B01A51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751DF7"/>
    <w:multiLevelType w:val="hybridMultilevel"/>
    <w:tmpl w:val="94E0F92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932529"/>
    <w:multiLevelType w:val="hybridMultilevel"/>
    <w:tmpl w:val="6114B9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C4C1D"/>
    <w:multiLevelType w:val="hybridMultilevel"/>
    <w:tmpl w:val="5EBEF3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083686"/>
    <w:multiLevelType w:val="hybridMultilevel"/>
    <w:tmpl w:val="D3A4E108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495DD0"/>
    <w:multiLevelType w:val="hybridMultilevel"/>
    <w:tmpl w:val="78FCCC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365CC6"/>
    <w:multiLevelType w:val="hybridMultilevel"/>
    <w:tmpl w:val="D298BE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7F45DD"/>
    <w:multiLevelType w:val="hybridMultilevel"/>
    <w:tmpl w:val="D042F35C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B1052D"/>
    <w:multiLevelType w:val="hybridMultilevel"/>
    <w:tmpl w:val="4CBE91A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31D7657"/>
    <w:multiLevelType w:val="hybridMultilevel"/>
    <w:tmpl w:val="60B0B41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4E369D"/>
    <w:multiLevelType w:val="hybridMultilevel"/>
    <w:tmpl w:val="AF528D82"/>
    <w:lvl w:ilvl="0" w:tplc="6736DA48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6EA30B3"/>
    <w:multiLevelType w:val="hybridMultilevel"/>
    <w:tmpl w:val="65641D6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75A135E"/>
    <w:multiLevelType w:val="hybridMultilevel"/>
    <w:tmpl w:val="4B5205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610E30"/>
    <w:multiLevelType w:val="hybridMultilevel"/>
    <w:tmpl w:val="CF0A65D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457B9"/>
    <w:multiLevelType w:val="hybridMultilevel"/>
    <w:tmpl w:val="4B0439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4C609B"/>
    <w:multiLevelType w:val="hybridMultilevel"/>
    <w:tmpl w:val="88385F56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8D39FC"/>
    <w:multiLevelType w:val="hybridMultilevel"/>
    <w:tmpl w:val="4A4C92A6"/>
    <w:lvl w:ilvl="0" w:tplc="6736DA48">
      <w:start w:val="1"/>
      <w:numFmt w:val="bullet"/>
      <w:lvlText w:val=""/>
      <w:lvlJc w:val="left"/>
      <w:pPr>
        <w:ind w:left="216" w:hanging="216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6B00A47"/>
    <w:multiLevelType w:val="hybridMultilevel"/>
    <w:tmpl w:val="DDB64B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A336DC"/>
    <w:multiLevelType w:val="hybridMultilevel"/>
    <w:tmpl w:val="8988B4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AF0BA2"/>
    <w:multiLevelType w:val="hybridMultilevel"/>
    <w:tmpl w:val="E70C367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C7154F"/>
    <w:multiLevelType w:val="hybridMultilevel"/>
    <w:tmpl w:val="45CE7F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5B36D0"/>
    <w:multiLevelType w:val="hybridMultilevel"/>
    <w:tmpl w:val="EB0CBCCC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5003BB"/>
    <w:multiLevelType w:val="hybridMultilevel"/>
    <w:tmpl w:val="73F29982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7B0148"/>
    <w:multiLevelType w:val="hybridMultilevel"/>
    <w:tmpl w:val="AFB8CE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1"/>
  </w:num>
  <w:num w:numId="3">
    <w:abstractNumId w:val="9"/>
  </w:num>
  <w:num w:numId="4">
    <w:abstractNumId w:val="19"/>
  </w:num>
  <w:num w:numId="5">
    <w:abstractNumId w:val="3"/>
  </w:num>
  <w:num w:numId="6">
    <w:abstractNumId w:val="8"/>
  </w:num>
  <w:num w:numId="7">
    <w:abstractNumId w:val="0"/>
  </w:num>
  <w:num w:numId="8">
    <w:abstractNumId w:val="6"/>
  </w:num>
  <w:num w:numId="9">
    <w:abstractNumId w:val="23"/>
  </w:num>
  <w:num w:numId="10">
    <w:abstractNumId w:val="20"/>
  </w:num>
  <w:num w:numId="11">
    <w:abstractNumId w:val="17"/>
  </w:num>
  <w:num w:numId="12">
    <w:abstractNumId w:val="4"/>
  </w:num>
  <w:num w:numId="13">
    <w:abstractNumId w:val="21"/>
  </w:num>
  <w:num w:numId="14">
    <w:abstractNumId w:val="1"/>
  </w:num>
  <w:num w:numId="15">
    <w:abstractNumId w:val="18"/>
  </w:num>
  <w:num w:numId="16">
    <w:abstractNumId w:val="5"/>
  </w:num>
  <w:num w:numId="17">
    <w:abstractNumId w:val="15"/>
  </w:num>
  <w:num w:numId="18">
    <w:abstractNumId w:val="12"/>
  </w:num>
  <w:num w:numId="19">
    <w:abstractNumId w:val="2"/>
  </w:num>
  <w:num w:numId="20">
    <w:abstractNumId w:val="13"/>
  </w:num>
  <w:num w:numId="21">
    <w:abstractNumId w:val="22"/>
  </w:num>
  <w:num w:numId="22">
    <w:abstractNumId w:val="14"/>
  </w:num>
  <w:num w:numId="23">
    <w:abstractNumId w:val="10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N7AwMzAwMTawNDRX0lEKTi0uzszPAykwrAUAlZ3SQSwAAAA="/>
  </w:docVars>
  <w:rsids>
    <w:rsidRoot w:val="004B448E"/>
    <w:rsid w:val="0000312C"/>
    <w:rsid w:val="00005039"/>
    <w:rsid w:val="000055A8"/>
    <w:rsid w:val="00007F10"/>
    <w:rsid w:val="00011509"/>
    <w:rsid w:val="0001470D"/>
    <w:rsid w:val="00014C70"/>
    <w:rsid w:val="00015F2D"/>
    <w:rsid w:val="00016313"/>
    <w:rsid w:val="000169B2"/>
    <w:rsid w:val="0001712F"/>
    <w:rsid w:val="0001761C"/>
    <w:rsid w:val="000223BA"/>
    <w:rsid w:val="000232A5"/>
    <w:rsid w:val="0002332B"/>
    <w:rsid w:val="00023BB4"/>
    <w:rsid w:val="00023F6B"/>
    <w:rsid w:val="00026C4F"/>
    <w:rsid w:val="000310E5"/>
    <w:rsid w:val="000325DC"/>
    <w:rsid w:val="000329B0"/>
    <w:rsid w:val="00033886"/>
    <w:rsid w:val="0003596D"/>
    <w:rsid w:val="00036208"/>
    <w:rsid w:val="00036B13"/>
    <w:rsid w:val="00040FF5"/>
    <w:rsid w:val="000424F0"/>
    <w:rsid w:val="00042902"/>
    <w:rsid w:val="00044230"/>
    <w:rsid w:val="00045EA8"/>
    <w:rsid w:val="000509AE"/>
    <w:rsid w:val="0005126E"/>
    <w:rsid w:val="00052D8A"/>
    <w:rsid w:val="0005330D"/>
    <w:rsid w:val="00055C35"/>
    <w:rsid w:val="00055DF5"/>
    <w:rsid w:val="00060126"/>
    <w:rsid w:val="0006017A"/>
    <w:rsid w:val="00060493"/>
    <w:rsid w:val="00061722"/>
    <w:rsid w:val="00062F70"/>
    <w:rsid w:val="000651F0"/>
    <w:rsid w:val="00065E38"/>
    <w:rsid w:val="0006633A"/>
    <w:rsid w:val="000669AD"/>
    <w:rsid w:val="0007033A"/>
    <w:rsid w:val="000713A1"/>
    <w:rsid w:val="00071561"/>
    <w:rsid w:val="00071702"/>
    <w:rsid w:val="000717D7"/>
    <w:rsid w:val="00071B74"/>
    <w:rsid w:val="00073B1D"/>
    <w:rsid w:val="00074E7A"/>
    <w:rsid w:val="0007521D"/>
    <w:rsid w:val="00075A2A"/>
    <w:rsid w:val="00081891"/>
    <w:rsid w:val="00081B06"/>
    <w:rsid w:val="00082074"/>
    <w:rsid w:val="00082D65"/>
    <w:rsid w:val="00082F83"/>
    <w:rsid w:val="0008345F"/>
    <w:rsid w:val="0008370D"/>
    <w:rsid w:val="0008495B"/>
    <w:rsid w:val="00090379"/>
    <w:rsid w:val="00091738"/>
    <w:rsid w:val="00094A75"/>
    <w:rsid w:val="00094BB8"/>
    <w:rsid w:val="00094E0C"/>
    <w:rsid w:val="000951AC"/>
    <w:rsid w:val="00095D72"/>
    <w:rsid w:val="000965F2"/>
    <w:rsid w:val="00096C1C"/>
    <w:rsid w:val="000A0B78"/>
    <w:rsid w:val="000A0DD4"/>
    <w:rsid w:val="000A29DD"/>
    <w:rsid w:val="000A3B9A"/>
    <w:rsid w:val="000A4D17"/>
    <w:rsid w:val="000A5544"/>
    <w:rsid w:val="000A782F"/>
    <w:rsid w:val="000B08B0"/>
    <w:rsid w:val="000B2C00"/>
    <w:rsid w:val="000B3E27"/>
    <w:rsid w:val="000B41B0"/>
    <w:rsid w:val="000B5BE4"/>
    <w:rsid w:val="000B63FA"/>
    <w:rsid w:val="000C07B7"/>
    <w:rsid w:val="000C1073"/>
    <w:rsid w:val="000C123F"/>
    <w:rsid w:val="000C13FB"/>
    <w:rsid w:val="000C5AE3"/>
    <w:rsid w:val="000C7025"/>
    <w:rsid w:val="000C7972"/>
    <w:rsid w:val="000D2121"/>
    <w:rsid w:val="000D2422"/>
    <w:rsid w:val="000D49BF"/>
    <w:rsid w:val="000D5BB2"/>
    <w:rsid w:val="000D73FB"/>
    <w:rsid w:val="000E34B1"/>
    <w:rsid w:val="000E3697"/>
    <w:rsid w:val="000E46AC"/>
    <w:rsid w:val="000E57B1"/>
    <w:rsid w:val="000E6950"/>
    <w:rsid w:val="000E7FA6"/>
    <w:rsid w:val="000F0467"/>
    <w:rsid w:val="000F17B8"/>
    <w:rsid w:val="000F29ED"/>
    <w:rsid w:val="000F3476"/>
    <w:rsid w:val="000F40D3"/>
    <w:rsid w:val="000F4CD9"/>
    <w:rsid w:val="000F5209"/>
    <w:rsid w:val="000F6331"/>
    <w:rsid w:val="00100E11"/>
    <w:rsid w:val="00100F22"/>
    <w:rsid w:val="001051EA"/>
    <w:rsid w:val="00106051"/>
    <w:rsid w:val="0010761F"/>
    <w:rsid w:val="00110ADF"/>
    <w:rsid w:val="00113EE7"/>
    <w:rsid w:val="00116253"/>
    <w:rsid w:val="0011745A"/>
    <w:rsid w:val="001209BB"/>
    <w:rsid w:val="0012190B"/>
    <w:rsid w:val="00121DE2"/>
    <w:rsid w:val="00125004"/>
    <w:rsid w:val="0012554E"/>
    <w:rsid w:val="00125A4E"/>
    <w:rsid w:val="00127FEA"/>
    <w:rsid w:val="001306A2"/>
    <w:rsid w:val="00130B61"/>
    <w:rsid w:val="00130CF0"/>
    <w:rsid w:val="00130DC4"/>
    <w:rsid w:val="001317B8"/>
    <w:rsid w:val="00132253"/>
    <w:rsid w:val="00133208"/>
    <w:rsid w:val="00134379"/>
    <w:rsid w:val="00134685"/>
    <w:rsid w:val="00134BE3"/>
    <w:rsid w:val="00135210"/>
    <w:rsid w:val="00135C80"/>
    <w:rsid w:val="0014297B"/>
    <w:rsid w:val="00142A98"/>
    <w:rsid w:val="0014554E"/>
    <w:rsid w:val="00145930"/>
    <w:rsid w:val="00145A38"/>
    <w:rsid w:val="00145B99"/>
    <w:rsid w:val="00146E33"/>
    <w:rsid w:val="001477D3"/>
    <w:rsid w:val="00154FCE"/>
    <w:rsid w:val="00155A52"/>
    <w:rsid w:val="00156BE9"/>
    <w:rsid w:val="00157D19"/>
    <w:rsid w:val="00162C56"/>
    <w:rsid w:val="00163051"/>
    <w:rsid w:val="0016577C"/>
    <w:rsid w:val="001715B3"/>
    <w:rsid w:val="00175493"/>
    <w:rsid w:val="00175EF8"/>
    <w:rsid w:val="00176118"/>
    <w:rsid w:val="001810E5"/>
    <w:rsid w:val="00181C3B"/>
    <w:rsid w:val="00182546"/>
    <w:rsid w:val="00182CEB"/>
    <w:rsid w:val="0018327D"/>
    <w:rsid w:val="00183836"/>
    <w:rsid w:val="00183F87"/>
    <w:rsid w:val="00186526"/>
    <w:rsid w:val="00186BE2"/>
    <w:rsid w:val="00192364"/>
    <w:rsid w:val="00192783"/>
    <w:rsid w:val="00192DDA"/>
    <w:rsid w:val="00193108"/>
    <w:rsid w:val="00193636"/>
    <w:rsid w:val="00194956"/>
    <w:rsid w:val="00194B02"/>
    <w:rsid w:val="001967A1"/>
    <w:rsid w:val="0019757F"/>
    <w:rsid w:val="001A057A"/>
    <w:rsid w:val="001A0622"/>
    <w:rsid w:val="001A325E"/>
    <w:rsid w:val="001A60F8"/>
    <w:rsid w:val="001A6978"/>
    <w:rsid w:val="001A754C"/>
    <w:rsid w:val="001A76B9"/>
    <w:rsid w:val="001A7A1A"/>
    <w:rsid w:val="001A7A44"/>
    <w:rsid w:val="001B061C"/>
    <w:rsid w:val="001B0925"/>
    <w:rsid w:val="001B3A56"/>
    <w:rsid w:val="001B42DD"/>
    <w:rsid w:val="001B45D2"/>
    <w:rsid w:val="001B5A96"/>
    <w:rsid w:val="001B5B18"/>
    <w:rsid w:val="001B5BA5"/>
    <w:rsid w:val="001C000C"/>
    <w:rsid w:val="001C0E0B"/>
    <w:rsid w:val="001C1208"/>
    <w:rsid w:val="001C122F"/>
    <w:rsid w:val="001C12E0"/>
    <w:rsid w:val="001C6440"/>
    <w:rsid w:val="001C70BB"/>
    <w:rsid w:val="001C7525"/>
    <w:rsid w:val="001C7BF9"/>
    <w:rsid w:val="001C7C21"/>
    <w:rsid w:val="001D3359"/>
    <w:rsid w:val="001D3AB3"/>
    <w:rsid w:val="001D3BF2"/>
    <w:rsid w:val="001D44A4"/>
    <w:rsid w:val="001D4B73"/>
    <w:rsid w:val="001D54FC"/>
    <w:rsid w:val="001D62CB"/>
    <w:rsid w:val="001E075D"/>
    <w:rsid w:val="001E19DE"/>
    <w:rsid w:val="001E1B5B"/>
    <w:rsid w:val="001E1DA4"/>
    <w:rsid w:val="001E2C0F"/>
    <w:rsid w:val="001E46AA"/>
    <w:rsid w:val="001E523B"/>
    <w:rsid w:val="001E57FC"/>
    <w:rsid w:val="001E5F7E"/>
    <w:rsid w:val="001E62C7"/>
    <w:rsid w:val="001E6ECD"/>
    <w:rsid w:val="001E7214"/>
    <w:rsid w:val="001F05A3"/>
    <w:rsid w:val="001F45D4"/>
    <w:rsid w:val="001F6D76"/>
    <w:rsid w:val="001F735B"/>
    <w:rsid w:val="001F735D"/>
    <w:rsid w:val="001F7627"/>
    <w:rsid w:val="001F7B33"/>
    <w:rsid w:val="00200905"/>
    <w:rsid w:val="00200F23"/>
    <w:rsid w:val="002014D2"/>
    <w:rsid w:val="00201A0D"/>
    <w:rsid w:val="002021F2"/>
    <w:rsid w:val="00203F49"/>
    <w:rsid w:val="002042D8"/>
    <w:rsid w:val="00205EEE"/>
    <w:rsid w:val="00206A91"/>
    <w:rsid w:val="00210746"/>
    <w:rsid w:val="00210D11"/>
    <w:rsid w:val="0021152D"/>
    <w:rsid w:val="00215562"/>
    <w:rsid w:val="00215636"/>
    <w:rsid w:val="00224372"/>
    <w:rsid w:val="00224392"/>
    <w:rsid w:val="00224B67"/>
    <w:rsid w:val="00225183"/>
    <w:rsid w:val="002349FC"/>
    <w:rsid w:val="00240683"/>
    <w:rsid w:val="0024407B"/>
    <w:rsid w:val="0024548C"/>
    <w:rsid w:val="0024736F"/>
    <w:rsid w:val="00251276"/>
    <w:rsid w:val="0025205B"/>
    <w:rsid w:val="00256F0A"/>
    <w:rsid w:val="0025739B"/>
    <w:rsid w:val="00257FA4"/>
    <w:rsid w:val="002606AA"/>
    <w:rsid w:val="00261716"/>
    <w:rsid w:val="00265550"/>
    <w:rsid w:val="00265839"/>
    <w:rsid w:val="0026598D"/>
    <w:rsid w:val="00270994"/>
    <w:rsid w:val="00271FFB"/>
    <w:rsid w:val="00275E42"/>
    <w:rsid w:val="00277F3D"/>
    <w:rsid w:val="00280227"/>
    <w:rsid w:val="002805F6"/>
    <w:rsid w:val="002807E0"/>
    <w:rsid w:val="00281E7E"/>
    <w:rsid w:val="00282B81"/>
    <w:rsid w:val="00282C8D"/>
    <w:rsid w:val="00282D2F"/>
    <w:rsid w:val="0028466B"/>
    <w:rsid w:val="0028577C"/>
    <w:rsid w:val="00292268"/>
    <w:rsid w:val="00293978"/>
    <w:rsid w:val="00293C2C"/>
    <w:rsid w:val="00293EF4"/>
    <w:rsid w:val="00295389"/>
    <w:rsid w:val="00297633"/>
    <w:rsid w:val="00297DCA"/>
    <w:rsid w:val="002A0D3C"/>
    <w:rsid w:val="002A1F13"/>
    <w:rsid w:val="002A5703"/>
    <w:rsid w:val="002A6925"/>
    <w:rsid w:val="002A722D"/>
    <w:rsid w:val="002A78D2"/>
    <w:rsid w:val="002A78DF"/>
    <w:rsid w:val="002A7CD6"/>
    <w:rsid w:val="002B2FD4"/>
    <w:rsid w:val="002B3182"/>
    <w:rsid w:val="002B370E"/>
    <w:rsid w:val="002C03AC"/>
    <w:rsid w:val="002C2818"/>
    <w:rsid w:val="002C2855"/>
    <w:rsid w:val="002C2C79"/>
    <w:rsid w:val="002C454B"/>
    <w:rsid w:val="002C4FBF"/>
    <w:rsid w:val="002C57C4"/>
    <w:rsid w:val="002C63E3"/>
    <w:rsid w:val="002D04D0"/>
    <w:rsid w:val="002D0786"/>
    <w:rsid w:val="002D1902"/>
    <w:rsid w:val="002D1CF2"/>
    <w:rsid w:val="002D2D32"/>
    <w:rsid w:val="002D3DBC"/>
    <w:rsid w:val="002D621D"/>
    <w:rsid w:val="002D7D13"/>
    <w:rsid w:val="002E0942"/>
    <w:rsid w:val="002E1B9C"/>
    <w:rsid w:val="002E201D"/>
    <w:rsid w:val="002E26BE"/>
    <w:rsid w:val="002E2AF4"/>
    <w:rsid w:val="002E3D3B"/>
    <w:rsid w:val="002E3FC8"/>
    <w:rsid w:val="002E49AC"/>
    <w:rsid w:val="002E58AD"/>
    <w:rsid w:val="002E6CD2"/>
    <w:rsid w:val="002E731C"/>
    <w:rsid w:val="002F08CF"/>
    <w:rsid w:val="002F3D92"/>
    <w:rsid w:val="002F5AB9"/>
    <w:rsid w:val="002F5BE6"/>
    <w:rsid w:val="002F5DCA"/>
    <w:rsid w:val="002F70B0"/>
    <w:rsid w:val="00305A0C"/>
    <w:rsid w:val="00305BD9"/>
    <w:rsid w:val="00306A29"/>
    <w:rsid w:val="0031024C"/>
    <w:rsid w:val="00310809"/>
    <w:rsid w:val="003130F9"/>
    <w:rsid w:val="003148EA"/>
    <w:rsid w:val="00320BCF"/>
    <w:rsid w:val="003224D1"/>
    <w:rsid w:val="00322CED"/>
    <w:rsid w:val="00324052"/>
    <w:rsid w:val="00324F12"/>
    <w:rsid w:val="00325522"/>
    <w:rsid w:val="00326311"/>
    <w:rsid w:val="0032647C"/>
    <w:rsid w:val="00326591"/>
    <w:rsid w:val="00326643"/>
    <w:rsid w:val="00327818"/>
    <w:rsid w:val="003314C0"/>
    <w:rsid w:val="00332991"/>
    <w:rsid w:val="003335F7"/>
    <w:rsid w:val="003353DD"/>
    <w:rsid w:val="00335A6E"/>
    <w:rsid w:val="0033648B"/>
    <w:rsid w:val="0033691B"/>
    <w:rsid w:val="00337BCA"/>
    <w:rsid w:val="00340E5F"/>
    <w:rsid w:val="003435BA"/>
    <w:rsid w:val="00343F6C"/>
    <w:rsid w:val="0034476E"/>
    <w:rsid w:val="003453EB"/>
    <w:rsid w:val="00345ECD"/>
    <w:rsid w:val="00346071"/>
    <w:rsid w:val="00347005"/>
    <w:rsid w:val="00350E61"/>
    <w:rsid w:val="00352F10"/>
    <w:rsid w:val="00354E97"/>
    <w:rsid w:val="00355905"/>
    <w:rsid w:val="0035676D"/>
    <w:rsid w:val="00356B1B"/>
    <w:rsid w:val="00357D10"/>
    <w:rsid w:val="00357E23"/>
    <w:rsid w:val="00360FCD"/>
    <w:rsid w:val="00361DD8"/>
    <w:rsid w:val="00362567"/>
    <w:rsid w:val="00362E5A"/>
    <w:rsid w:val="00362F78"/>
    <w:rsid w:val="003640C5"/>
    <w:rsid w:val="00364247"/>
    <w:rsid w:val="003651DB"/>
    <w:rsid w:val="003655FA"/>
    <w:rsid w:val="003669EA"/>
    <w:rsid w:val="003672B6"/>
    <w:rsid w:val="003701C9"/>
    <w:rsid w:val="003725C0"/>
    <w:rsid w:val="00373E95"/>
    <w:rsid w:val="00374DB9"/>
    <w:rsid w:val="00377400"/>
    <w:rsid w:val="0038055C"/>
    <w:rsid w:val="00380FB0"/>
    <w:rsid w:val="003829E9"/>
    <w:rsid w:val="00383084"/>
    <w:rsid w:val="0038336D"/>
    <w:rsid w:val="003834BA"/>
    <w:rsid w:val="0038389A"/>
    <w:rsid w:val="003842D6"/>
    <w:rsid w:val="0038476A"/>
    <w:rsid w:val="00384E43"/>
    <w:rsid w:val="00384EE6"/>
    <w:rsid w:val="0039296F"/>
    <w:rsid w:val="003941CE"/>
    <w:rsid w:val="00394E94"/>
    <w:rsid w:val="00396281"/>
    <w:rsid w:val="00396DAD"/>
    <w:rsid w:val="003A0E5A"/>
    <w:rsid w:val="003A2387"/>
    <w:rsid w:val="003A337B"/>
    <w:rsid w:val="003A5F4B"/>
    <w:rsid w:val="003A73D7"/>
    <w:rsid w:val="003B2B52"/>
    <w:rsid w:val="003B31A6"/>
    <w:rsid w:val="003B3BC7"/>
    <w:rsid w:val="003B4E40"/>
    <w:rsid w:val="003C513C"/>
    <w:rsid w:val="003C5772"/>
    <w:rsid w:val="003C5BBF"/>
    <w:rsid w:val="003C63B5"/>
    <w:rsid w:val="003D1908"/>
    <w:rsid w:val="003D2261"/>
    <w:rsid w:val="003D3D55"/>
    <w:rsid w:val="003D3DBA"/>
    <w:rsid w:val="003D4DAA"/>
    <w:rsid w:val="003E0C8B"/>
    <w:rsid w:val="003E1D79"/>
    <w:rsid w:val="003E39C7"/>
    <w:rsid w:val="003E3D71"/>
    <w:rsid w:val="003E4011"/>
    <w:rsid w:val="003E4CB5"/>
    <w:rsid w:val="003E4D8E"/>
    <w:rsid w:val="003E5CF7"/>
    <w:rsid w:val="003E6F5F"/>
    <w:rsid w:val="003F1ADB"/>
    <w:rsid w:val="003F25D8"/>
    <w:rsid w:val="003F2846"/>
    <w:rsid w:val="003F730C"/>
    <w:rsid w:val="004002D7"/>
    <w:rsid w:val="00401BCF"/>
    <w:rsid w:val="00403A13"/>
    <w:rsid w:val="00403C91"/>
    <w:rsid w:val="00405B8C"/>
    <w:rsid w:val="0040766A"/>
    <w:rsid w:val="0040781A"/>
    <w:rsid w:val="00407E07"/>
    <w:rsid w:val="0041043B"/>
    <w:rsid w:val="004109F8"/>
    <w:rsid w:val="004112BF"/>
    <w:rsid w:val="00411F97"/>
    <w:rsid w:val="00413CE8"/>
    <w:rsid w:val="004140BE"/>
    <w:rsid w:val="0041464A"/>
    <w:rsid w:val="004154DA"/>
    <w:rsid w:val="00415A99"/>
    <w:rsid w:val="00415E48"/>
    <w:rsid w:val="00416CC7"/>
    <w:rsid w:val="00416D9C"/>
    <w:rsid w:val="004174A2"/>
    <w:rsid w:val="004176AD"/>
    <w:rsid w:val="0041781E"/>
    <w:rsid w:val="00417945"/>
    <w:rsid w:val="004204FE"/>
    <w:rsid w:val="00421790"/>
    <w:rsid w:val="00422024"/>
    <w:rsid w:val="00422792"/>
    <w:rsid w:val="00422D0C"/>
    <w:rsid w:val="004231C1"/>
    <w:rsid w:val="00424A4F"/>
    <w:rsid w:val="004253CE"/>
    <w:rsid w:val="004267C7"/>
    <w:rsid w:val="00427229"/>
    <w:rsid w:val="004311A0"/>
    <w:rsid w:val="00433095"/>
    <w:rsid w:val="00433AF7"/>
    <w:rsid w:val="00433C02"/>
    <w:rsid w:val="00434A5F"/>
    <w:rsid w:val="00434B01"/>
    <w:rsid w:val="00436AF2"/>
    <w:rsid w:val="00437CBC"/>
    <w:rsid w:val="00440D74"/>
    <w:rsid w:val="00441498"/>
    <w:rsid w:val="00441B7B"/>
    <w:rsid w:val="00441EDE"/>
    <w:rsid w:val="004428DD"/>
    <w:rsid w:val="004431D2"/>
    <w:rsid w:val="0044363E"/>
    <w:rsid w:val="00446022"/>
    <w:rsid w:val="00447349"/>
    <w:rsid w:val="00447860"/>
    <w:rsid w:val="00450325"/>
    <w:rsid w:val="004505F4"/>
    <w:rsid w:val="004526E8"/>
    <w:rsid w:val="00454AB6"/>
    <w:rsid w:val="00455430"/>
    <w:rsid w:val="004560A4"/>
    <w:rsid w:val="00456EEE"/>
    <w:rsid w:val="004573C8"/>
    <w:rsid w:val="00461656"/>
    <w:rsid w:val="0046167A"/>
    <w:rsid w:val="00461F55"/>
    <w:rsid w:val="0046315C"/>
    <w:rsid w:val="004646B4"/>
    <w:rsid w:val="00464B99"/>
    <w:rsid w:val="00465001"/>
    <w:rsid w:val="0046528A"/>
    <w:rsid w:val="00465827"/>
    <w:rsid w:val="00466C90"/>
    <w:rsid w:val="00466DB5"/>
    <w:rsid w:val="00467CAD"/>
    <w:rsid w:val="0047002A"/>
    <w:rsid w:val="00470B53"/>
    <w:rsid w:val="00473B5C"/>
    <w:rsid w:val="00473EF7"/>
    <w:rsid w:val="004748B4"/>
    <w:rsid w:val="00477307"/>
    <w:rsid w:val="00477C4E"/>
    <w:rsid w:val="00480F5F"/>
    <w:rsid w:val="00483210"/>
    <w:rsid w:val="00484761"/>
    <w:rsid w:val="00486286"/>
    <w:rsid w:val="004867BB"/>
    <w:rsid w:val="00490090"/>
    <w:rsid w:val="00491532"/>
    <w:rsid w:val="004922A2"/>
    <w:rsid w:val="0049304A"/>
    <w:rsid w:val="004932D1"/>
    <w:rsid w:val="004952CD"/>
    <w:rsid w:val="00495AF8"/>
    <w:rsid w:val="00496244"/>
    <w:rsid w:val="00496D74"/>
    <w:rsid w:val="004A047E"/>
    <w:rsid w:val="004A3A72"/>
    <w:rsid w:val="004A5506"/>
    <w:rsid w:val="004A6E94"/>
    <w:rsid w:val="004A7A01"/>
    <w:rsid w:val="004B07D7"/>
    <w:rsid w:val="004B153A"/>
    <w:rsid w:val="004B2DEA"/>
    <w:rsid w:val="004B39CB"/>
    <w:rsid w:val="004B448E"/>
    <w:rsid w:val="004B54F2"/>
    <w:rsid w:val="004B6EA1"/>
    <w:rsid w:val="004C0627"/>
    <w:rsid w:val="004C0A76"/>
    <w:rsid w:val="004C14A8"/>
    <w:rsid w:val="004C1C45"/>
    <w:rsid w:val="004C1F0D"/>
    <w:rsid w:val="004C22A2"/>
    <w:rsid w:val="004C4DF7"/>
    <w:rsid w:val="004C7283"/>
    <w:rsid w:val="004C750E"/>
    <w:rsid w:val="004C7EB9"/>
    <w:rsid w:val="004D023D"/>
    <w:rsid w:val="004D2E5E"/>
    <w:rsid w:val="004D5CDE"/>
    <w:rsid w:val="004D6D83"/>
    <w:rsid w:val="004D7A25"/>
    <w:rsid w:val="004E0AA4"/>
    <w:rsid w:val="004E3A99"/>
    <w:rsid w:val="004E40F1"/>
    <w:rsid w:val="004E5752"/>
    <w:rsid w:val="004E78A0"/>
    <w:rsid w:val="004F0412"/>
    <w:rsid w:val="004F0BDA"/>
    <w:rsid w:val="004F1E47"/>
    <w:rsid w:val="004F237F"/>
    <w:rsid w:val="004F265C"/>
    <w:rsid w:val="004F4594"/>
    <w:rsid w:val="004F4ABB"/>
    <w:rsid w:val="004F5050"/>
    <w:rsid w:val="004F5411"/>
    <w:rsid w:val="004F5D1E"/>
    <w:rsid w:val="004F738B"/>
    <w:rsid w:val="0050255F"/>
    <w:rsid w:val="0050336D"/>
    <w:rsid w:val="00503C89"/>
    <w:rsid w:val="00504893"/>
    <w:rsid w:val="005105E7"/>
    <w:rsid w:val="0051231B"/>
    <w:rsid w:val="00512CD4"/>
    <w:rsid w:val="00513AA6"/>
    <w:rsid w:val="00513FA7"/>
    <w:rsid w:val="005142B7"/>
    <w:rsid w:val="005213D8"/>
    <w:rsid w:val="00522FE6"/>
    <w:rsid w:val="00523DD6"/>
    <w:rsid w:val="00532B47"/>
    <w:rsid w:val="00536BFB"/>
    <w:rsid w:val="00536FEB"/>
    <w:rsid w:val="00537459"/>
    <w:rsid w:val="00540417"/>
    <w:rsid w:val="00541596"/>
    <w:rsid w:val="0054525B"/>
    <w:rsid w:val="0055024C"/>
    <w:rsid w:val="00550DDA"/>
    <w:rsid w:val="00551178"/>
    <w:rsid w:val="00552261"/>
    <w:rsid w:val="00553E63"/>
    <w:rsid w:val="00554581"/>
    <w:rsid w:val="0055493C"/>
    <w:rsid w:val="00554B10"/>
    <w:rsid w:val="00554D64"/>
    <w:rsid w:val="00557882"/>
    <w:rsid w:val="005601C1"/>
    <w:rsid w:val="0056105F"/>
    <w:rsid w:val="00563481"/>
    <w:rsid w:val="00563DAB"/>
    <w:rsid w:val="00564482"/>
    <w:rsid w:val="00566038"/>
    <w:rsid w:val="00566820"/>
    <w:rsid w:val="005719FA"/>
    <w:rsid w:val="00571C73"/>
    <w:rsid w:val="00572101"/>
    <w:rsid w:val="005722F7"/>
    <w:rsid w:val="00572CC0"/>
    <w:rsid w:val="00573184"/>
    <w:rsid w:val="00573517"/>
    <w:rsid w:val="00573A7A"/>
    <w:rsid w:val="00574898"/>
    <w:rsid w:val="00574B44"/>
    <w:rsid w:val="0057737D"/>
    <w:rsid w:val="00577C6C"/>
    <w:rsid w:val="00581BDB"/>
    <w:rsid w:val="0058205B"/>
    <w:rsid w:val="0058310E"/>
    <w:rsid w:val="00583701"/>
    <w:rsid w:val="00583AAE"/>
    <w:rsid w:val="0059030E"/>
    <w:rsid w:val="0059044A"/>
    <w:rsid w:val="00590A98"/>
    <w:rsid w:val="005921A1"/>
    <w:rsid w:val="005944A7"/>
    <w:rsid w:val="00594F86"/>
    <w:rsid w:val="0059544A"/>
    <w:rsid w:val="00595C5F"/>
    <w:rsid w:val="00595E12"/>
    <w:rsid w:val="005975A4"/>
    <w:rsid w:val="005A05C6"/>
    <w:rsid w:val="005A1A55"/>
    <w:rsid w:val="005A1E9F"/>
    <w:rsid w:val="005A3711"/>
    <w:rsid w:val="005A38D7"/>
    <w:rsid w:val="005A392A"/>
    <w:rsid w:val="005A3F9A"/>
    <w:rsid w:val="005A4D80"/>
    <w:rsid w:val="005A525B"/>
    <w:rsid w:val="005A5A62"/>
    <w:rsid w:val="005A608E"/>
    <w:rsid w:val="005A7A06"/>
    <w:rsid w:val="005B185D"/>
    <w:rsid w:val="005B7E32"/>
    <w:rsid w:val="005C195D"/>
    <w:rsid w:val="005C26F3"/>
    <w:rsid w:val="005C51C4"/>
    <w:rsid w:val="005C6958"/>
    <w:rsid w:val="005C7D1A"/>
    <w:rsid w:val="005D2017"/>
    <w:rsid w:val="005D5839"/>
    <w:rsid w:val="005E0FAE"/>
    <w:rsid w:val="005E1565"/>
    <w:rsid w:val="005E1EB7"/>
    <w:rsid w:val="005E204A"/>
    <w:rsid w:val="005E21CA"/>
    <w:rsid w:val="005E53F7"/>
    <w:rsid w:val="005E542C"/>
    <w:rsid w:val="005F02CF"/>
    <w:rsid w:val="005F05DA"/>
    <w:rsid w:val="005F0A6E"/>
    <w:rsid w:val="005F2263"/>
    <w:rsid w:val="005F34AB"/>
    <w:rsid w:val="005F3640"/>
    <w:rsid w:val="005F4195"/>
    <w:rsid w:val="005F43E8"/>
    <w:rsid w:val="005F45C3"/>
    <w:rsid w:val="005F6AE3"/>
    <w:rsid w:val="005F7332"/>
    <w:rsid w:val="005F7608"/>
    <w:rsid w:val="006007A7"/>
    <w:rsid w:val="0060081B"/>
    <w:rsid w:val="00601235"/>
    <w:rsid w:val="006018FC"/>
    <w:rsid w:val="006028E4"/>
    <w:rsid w:val="00603F4D"/>
    <w:rsid w:val="006041B8"/>
    <w:rsid w:val="00604C78"/>
    <w:rsid w:val="00607ECC"/>
    <w:rsid w:val="00610444"/>
    <w:rsid w:val="00611128"/>
    <w:rsid w:val="00612121"/>
    <w:rsid w:val="0061218A"/>
    <w:rsid w:val="006141EC"/>
    <w:rsid w:val="006143B8"/>
    <w:rsid w:val="00616195"/>
    <w:rsid w:val="00616D2B"/>
    <w:rsid w:val="00616F9F"/>
    <w:rsid w:val="00617760"/>
    <w:rsid w:val="00621F7F"/>
    <w:rsid w:val="006221D9"/>
    <w:rsid w:val="006226A1"/>
    <w:rsid w:val="00622D5F"/>
    <w:rsid w:val="00624B78"/>
    <w:rsid w:val="006255ED"/>
    <w:rsid w:val="00627CB8"/>
    <w:rsid w:val="006321B5"/>
    <w:rsid w:val="006328F6"/>
    <w:rsid w:val="00632C48"/>
    <w:rsid w:val="006338E5"/>
    <w:rsid w:val="00633AEE"/>
    <w:rsid w:val="006344A7"/>
    <w:rsid w:val="00635237"/>
    <w:rsid w:val="00635ACB"/>
    <w:rsid w:val="0063627F"/>
    <w:rsid w:val="0063658E"/>
    <w:rsid w:val="006365E3"/>
    <w:rsid w:val="00637B4D"/>
    <w:rsid w:val="00640FB5"/>
    <w:rsid w:val="00641404"/>
    <w:rsid w:val="00641FC6"/>
    <w:rsid w:val="0064320A"/>
    <w:rsid w:val="00643CAE"/>
    <w:rsid w:val="00643ECD"/>
    <w:rsid w:val="00644971"/>
    <w:rsid w:val="0064509A"/>
    <w:rsid w:val="0064541F"/>
    <w:rsid w:val="0064576C"/>
    <w:rsid w:val="00645BAC"/>
    <w:rsid w:val="006469A2"/>
    <w:rsid w:val="00646F27"/>
    <w:rsid w:val="006474FC"/>
    <w:rsid w:val="006511FD"/>
    <w:rsid w:val="00651D6A"/>
    <w:rsid w:val="00652C57"/>
    <w:rsid w:val="0065600D"/>
    <w:rsid w:val="00656624"/>
    <w:rsid w:val="006575FA"/>
    <w:rsid w:val="00660601"/>
    <w:rsid w:val="0066375E"/>
    <w:rsid w:val="00664438"/>
    <w:rsid w:val="006646DC"/>
    <w:rsid w:val="00664F6C"/>
    <w:rsid w:val="0066608E"/>
    <w:rsid w:val="006662D8"/>
    <w:rsid w:val="006666AA"/>
    <w:rsid w:val="00666E33"/>
    <w:rsid w:val="00667BBE"/>
    <w:rsid w:val="00667D83"/>
    <w:rsid w:val="00670D74"/>
    <w:rsid w:val="00670FCD"/>
    <w:rsid w:val="006719E2"/>
    <w:rsid w:val="00671D6E"/>
    <w:rsid w:val="00671DF8"/>
    <w:rsid w:val="00672193"/>
    <w:rsid w:val="00672B29"/>
    <w:rsid w:val="00673FA1"/>
    <w:rsid w:val="006745B4"/>
    <w:rsid w:val="0067647D"/>
    <w:rsid w:val="006766E3"/>
    <w:rsid w:val="00676DBF"/>
    <w:rsid w:val="00677542"/>
    <w:rsid w:val="00677987"/>
    <w:rsid w:val="0068043D"/>
    <w:rsid w:val="00680779"/>
    <w:rsid w:val="00682370"/>
    <w:rsid w:val="006829EB"/>
    <w:rsid w:val="00683639"/>
    <w:rsid w:val="00683736"/>
    <w:rsid w:val="0068531C"/>
    <w:rsid w:val="00687AE3"/>
    <w:rsid w:val="00691DAF"/>
    <w:rsid w:val="00691EC1"/>
    <w:rsid w:val="00692BDD"/>
    <w:rsid w:val="00697347"/>
    <w:rsid w:val="006975AE"/>
    <w:rsid w:val="006A11F4"/>
    <w:rsid w:val="006A3FE6"/>
    <w:rsid w:val="006A59FD"/>
    <w:rsid w:val="006A6EC2"/>
    <w:rsid w:val="006A76BC"/>
    <w:rsid w:val="006A7CA4"/>
    <w:rsid w:val="006B0614"/>
    <w:rsid w:val="006B0CD0"/>
    <w:rsid w:val="006B149C"/>
    <w:rsid w:val="006B1A5A"/>
    <w:rsid w:val="006B1C18"/>
    <w:rsid w:val="006B241B"/>
    <w:rsid w:val="006B57A2"/>
    <w:rsid w:val="006B6B35"/>
    <w:rsid w:val="006C1AB7"/>
    <w:rsid w:val="006C3091"/>
    <w:rsid w:val="006C3EF8"/>
    <w:rsid w:val="006C47C4"/>
    <w:rsid w:val="006C55F4"/>
    <w:rsid w:val="006C5F4B"/>
    <w:rsid w:val="006C65E6"/>
    <w:rsid w:val="006C6631"/>
    <w:rsid w:val="006C736D"/>
    <w:rsid w:val="006C75FF"/>
    <w:rsid w:val="006C79FD"/>
    <w:rsid w:val="006C7A4F"/>
    <w:rsid w:val="006C7F5B"/>
    <w:rsid w:val="006D0D7B"/>
    <w:rsid w:val="006D0FB1"/>
    <w:rsid w:val="006D4777"/>
    <w:rsid w:val="006D7E07"/>
    <w:rsid w:val="006E0719"/>
    <w:rsid w:val="006E0720"/>
    <w:rsid w:val="006E0C22"/>
    <w:rsid w:val="006E179E"/>
    <w:rsid w:val="006E1C7E"/>
    <w:rsid w:val="006E1DEA"/>
    <w:rsid w:val="006E1E2F"/>
    <w:rsid w:val="006E2146"/>
    <w:rsid w:val="006E2EC6"/>
    <w:rsid w:val="006E3775"/>
    <w:rsid w:val="006E4542"/>
    <w:rsid w:val="006E535D"/>
    <w:rsid w:val="006E5EAD"/>
    <w:rsid w:val="006E6622"/>
    <w:rsid w:val="006E7057"/>
    <w:rsid w:val="006E73BF"/>
    <w:rsid w:val="006F0155"/>
    <w:rsid w:val="006F0A91"/>
    <w:rsid w:val="006F143D"/>
    <w:rsid w:val="006F240B"/>
    <w:rsid w:val="006F44BA"/>
    <w:rsid w:val="006F4908"/>
    <w:rsid w:val="006F765A"/>
    <w:rsid w:val="00700B01"/>
    <w:rsid w:val="00700E9B"/>
    <w:rsid w:val="00703985"/>
    <w:rsid w:val="00704533"/>
    <w:rsid w:val="00706152"/>
    <w:rsid w:val="00706A2F"/>
    <w:rsid w:val="00706F86"/>
    <w:rsid w:val="00706FD7"/>
    <w:rsid w:val="00707369"/>
    <w:rsid w:val="007103E1"/>
    <w:rsid w:val="00712151"/>
    <w:rsid w:val="00712526"/>
    <w:rsid w:val="00712DEB"/>
    <w:rsid w:val="0071458E"/>
    <w:rsid w:val="00714A0C"/>
    <w:rsid w:val="0071522B"/>
    <w:rsid w:val="00716A1D"/>
    <w:rsid w:val="00720464"/>
    <w:rsid w:val="007211FD"/>
    <w:rsid w:val="0072260C"/>
    <w:rsid w:val="00723579"/>
    <w:rsid w:val="00723B49"/>
    <w:rsid w:val="0072570C"/>
    <w:rsid w:val="007261BE"/>
    <w:rsid w:val="00726F28"/>
    <w:rsid w:val="007315BF"/>
    <w:rsid w:val="00736073"/>
    <w:rsid w:val="00736B17"/>
    <w:rsid w:val="00737A90"/>
    <w:rsid w:val="00742598"/>
    <w:rsid w:val="00744CDB"/>
    <w:rsid w:val="007453CD"/>
    <w:rsid w:val="00745847"/>
    <w:rsid w:val="00745D35"/>
    <w:rsid w:val="00746EA5"/>
    <w:rsid w:val="00746F25"/>
    <w:rsid w:val="00747F35"/>
    <w:rsid w:val="00752168"/>
    <w:rsid w:val="00755841"/>
    <w:rsid w:val="007606EB"/>
    <w:rsid w:val="00760B4F"/>
    <w:rsid w:val="00761114"/>
    <w:rsid w:val="0076192F"/>
    <w:rsid w:val="00761E45"/>
    <w:rsid w:val="00761F07"/>
    <w:rsid w:val="00761F61"/>
    <w:rsid w:val="00763141"/>
    <w:rsid w:val="0076364F"/>
    <w:rsid w:val="00764DBF"/>
    <w:rsid w:val="0076518D"/>
    <w:rsid w:val="00765B5C"/>
    <w:rsid w:val="00765ED8"/>
    <w:rsid w:val="0076798C"/>
    <w:rsid w:val="007704A8"/>
    <w:rsid w:val="007710AB"/>
    <w:rsid w:val="007712DF"/>
    <w:rsid w:val="00771692"/>
    <w:rsid w:val="007716EB"/>
    <w:rsid w:val="00771E75"/>
    <w:rsid w:val="007723AF"/>
    <w:rsid w:val="007734BB"/>
    <w:rsid w:val="007743FC"/>
    <w:rsid w:val="00775B21"/>
    <w:rsid w:val="00781F32"/>
    <w:rsid w:val="007841C9"/>
    <w:rsid w:val="0078576B"/>
    <w:rsid w:val="0078604C"/>
    <w:rsid w:val="00790063"/>
    <w:rsid w:val="0079286C"/>
    <w:rsid w:val="007934D0"/>
    <w:rsid w:val="00793AFF"/>
    <w:rsid w:val="00793D9B"/>
    <w:rsid w:val="007940E7"/>
    <w:rsid w:val="007943BC"/>
    <w:rsid w:val="0079522A"/>
    <w:rsid w:val="007955AA"/>
    <w:rsid w:val="007A03A9"/>
    <w:rsid w:val="007A1CCC"/>
    <w:rsid w:val="007A3008"/>
    <w:rsid w:val="007A57CF"/>
    <w:rsid w:val="007A5BDB"/>
    <w:rsid w:val="007A67A6"/>
    <w:rsid w:val="007B0790"/>
    <w:rsid w:val="007B0A3A"/>
    <w:rsid w:val="007B0D0F"/>
    <w:rsid w:val="007B315A"/>
    <w:rsid w:val="007B4208"/>
    <w:rsid w:val="007B45A8"/>
    <w:rsid w:val="007B59EE"/>
    <w:rsid w:val="007C01F4"/>
    <w:rsid w:val="007C591D"/>
    <w:rsid w:val="007C7241"/>
    <w:rsid w:val="007C73A6"/>
    <w:rsid w:val="007C78B2"/>
    <w:rsid w:val="007D5889"/>
    <w:rsid w:val="007E3F03"/>
    <w:rsid w:val="007F12DF"/>
    <w:rsid w:val="007F31F5"/>
    <w:rsid w:val="007F3E4F"/>
    <w:rsid w:val="007F59BA"/>
    <w:rsid w:val="007F6149"/>
    <w:rsid w:val="007F67A3"/>
    <w:rsid w:val="00801968"/>
    <w:rsid w:val="008028C3"/>
    <w:rsid w:val="008029DB"/>
    <w:rsid w:val="00803962"/>
    <w:rsid w:val="00806658"/>
    <w:rsid w:val="00807CCA"/>
    <w:rsid w:val="0081198D"/>
    <w:rsid w:val="00812710"/>
    <w:rsid w:val="00813A41"/>
    <w:rsid w:val="008172DC"/>
    <w:rsid w:val="008204EA"/>
    <w:rsid w:val="00821FE5"/>
    <w:rsid w:val="008223C5"/>
    <w:rsid w:val="00822742"/>
    <w:rsid w:val="00822FFC"/>
    <w:rsid w:val="008239CD"/>
    <w:rsid w:val="00823FE4"/>
    <w:rsid w:val="008257F7"/>
    <w:rsid w:val="008271F5"/>
    <w:rsid w:val="00827542"/>
    <w:rsid w:val="00827622"/>
    <w:rsid w:val="00830C76"/>
    <w:rsid w:val="00832815"/>
    <w:rsid w:val="00836004"/>
    <w:rsid w:val="008372A3"/>
    <w:rsid w:val="00842714"/>
    <w:rsid w:val="0084415B"/>
    <w:rsid w:val="00844560"/>
    <w:rsid w:val="00844BA8"/>
    <w:rsid w:val="008476CC"/>
    <w:rsid w:val="00852178"/>
    <w:rsid w:val="00852EA5"/>
    <w:rsid w:val="00854DC7"/>
    <w:rsid w:val="00855705"/>
    <w:rsid w:val="00856446"/>
    <w:rsid w:val="00856F54"/>
    <w:rsid w:val="00864490"/>
    <w:rsid w:val="00864768"/>
    <w:rsid w:val="00865642"/>
    <w:rsid w:val="00865895"/>
    <w:rsid w:val="00866E88"/>
    <w:rsid w:val="00870077"/>
    <w:rsid w:val="00870104"/>
    <w:rsid w:val="00870EA3"/>
    <w:rsid w:val="00870ECA"/>
    <w:rsid w:val="00871917"/>
    <w:rsid w:val="00873ACF"/>
    <w:rsid w:val="008741BE"/>
    <w:rsid w:val="0087591A"/>
    <w:rsid w:val="00877C6B"/>
    <w:rsid w:val="008806CB"/>
    <w:rsid w:val="00881598"/>
    <w:rsid w:val="0088311A"/>
    <w:rsid w:val="00883855"/>
    <w:rsid w:val="00884B0C"/>
    <w:rsid w:val="00885396"/>
    <w:rsid w:val="008855AC"/>
    <w:rsid w:val="0088679A"/>
    <w:rsid w:val="008867B9"/>
    <w:rsid w:val="00886BD8"/>
    <w:rsid w:val="008902E5"/>
    <w:rsid w:val="0089194C"/>
    <w:rsid w:val="008920DF"/>
    <w:rsid w:val="0089302C"/>
    <w:rsid w:val="008948EE"/>
    <w:rsid w:val="00894C91"/>
    <w:rsid w:val="00897DDE"/>
    <w:rsid w:val="008A0557"/>
    <w:rsid w:val="008A0B9D"/>
    <w:rsid w:val="008A3109"/>
    <w:rsid w:val="008A39DE"/>
    <w:rsid w:val="008A52E5"/>
    <w:rsid w:val="008A5C33"/>
    <w:rsid w:val="008A66CB"/>
    <w:rsid w:val="008A6D4E"/>
    <w:rsid w:val="008A76FA"/>
    <w:rsid w:val="008B0BD7"/>
    <w:rsid w:val="008B0C48"/>
    <w:rsid w:val="008B6956"/>
    <w:rsid w:val="008B6A3D"/>
    <w:rsid w:val="008B6D1E"/>
    <w:rsid w:val="008B6E39"/>
    <w:rsid w:val="008C0FAE"/>
    <w:rsid w:val="008C1BA3"/>
    <w:rsid w:val="008C3829"/>
    <w:rsid w:val="008C3EEF"/>
    <w:rsid w:val="008C464B"/>
    <w:rsid w:val="008C5797"/>
    <w:rsid w:val="008C57CB"/>
    <w:rsid w:val="008C63A3"/>
    <w:rsid w:val="008D0642"/>
    <w:rsid w:val="008D0881"/>
    <w:rsid w:val="008D1816"/>
    <w:rsid w:val="008D32DB"/>
    <w:rsid w:val="008D3E5C"/>
    <w:rsid w:val="008D5222"/>
    <w:rsid w:val="008D71E0"/>
    <w:rsid w:val="008D7924"/>
    <w:rsid w:val="008E0885"/>
    <w:rsid w:val="008E15D1"/>
    <w:rsid w:val="008E2541"/>
    <w:rsid w:val="008E2A4C"/>
    <w:rsid w:val="008E39B8"/>
    <w:rsid w:val="008E39F1"/>
    <w:rsid w:val="008E548B"/>
    <w:rsid w:val="008E73D5"/>
    <w:rsid w:val="008F1176"/>
    <w:rsid w:val="008F187E"/>
    <w:rsid w:val="008F21B7"/>
    <w:rsid w:val="008F2FD2"/>
    <w:rsid w:val="008F3CEA"/>
    <w:rsid w:val="008F4EA7"/>
    <w:rsid w:val="008F6080"/>
    <w:rsid w:val="009010B6"/>
    <w:rsid w:val="00902561"/>
    <w:rsid w:val="009035E4"/>
    <w:rsid w:val="009051FF"/>
    <w:rsid w:val="00906E1B"/>
    <w:rsid w:val="0091037C"/>
    <w:rsid w:val="00911254"/>
    <w:rsid w:val="009127AD"/>
    <w:rsid w:val="00913A43"/>
    <w:rsid w:val="00914AEA"/>
    <w:rsid w:val="009160C3"/>
    <w:rsid w:val="00920A95"/>
    <w:rsid w:val="0092151B"/>
    <w:rsid w:val="009227CB"/>
    <w:rsid w:val="009228ED"/>
    <w:rsid w:val="00922A7C"/>
    <w:rsid w:val="00923156"/>
    <w:rsid w:val="00923DE5"/>
    <w:rsid w:val="00925FE7"/>
    <w:rsid w:val="00926702"/>
    <w:rsid w:val="0092790B"/>
    <w:rsid w:val="00927E20"/>
    <w:rsid w:val="009315E0"/>
    <w:rsid w:val="00934380"/>
    <w:rsid w:val="00935C5D"/>
    <w:rsid w:val="009363A6"/>
    <w:rsid w:val="00936866"/>
    <w:rsid w:val="0094002E"/>
    <w:rsid w:val="00942FD5"/>
    <w:rsid w:val="00943916"/>
    <w:rsid w:val="00943B30"/>
    <w:rsid w:val="0094530A"/>
    <w:rsid w:val="00945E45"/>
    <w:rsid w:val="009478A8"/>
    <w:rsid w:val="0095164A"/>
    <w:rsid w:val="00952B49"/>
    <w:rsid w:val="009531B8"/>
    <w:rsid w:val="00953A61"/>
    <w:rsid w:val="00953A76"/>
    <w:rsid w:val="00955BAD"/>
    <w:rsid w:val="0095670F"/>
    <w:rsid w:val="00956CA0"/>
    <w:rsid w:val="00956EDB"/>
    <w:rsid w:val="0095764A"/>
    <w:rsid w:val="00960BD5"/>
    <w:rsid w:val="009615A8"/>
    <w:rsid w:val="00961F50"/>
    <w:rsid w:val="009621FD"/>
    <w:rsid w:val="00962C47"/>
    <w:rsid w:val="00962D11"/>
    <w:rsid w:val="0096495D"/>
    <w:rsid w:val="00964C42"/>
    <w:rsid w:val="00966698"/>
    <w:rsid w:val="0096791F"/>
    <w:rsid w:val="00967E16"/>
    <w:rsid w:val="00967FD9"/>
    <w:rsid w:val="009745DF"/>
    <w:rsid w:val="00975433"/>
    <w:rsid w:val="009757D8"/>
    <w:rsid w:val="00975A62"/>
    <w:rsid w:val="00976144"/>
    <w:rsid w:val="00976ADA"/>
    <w:rsid w:val="009777BA"/>
    <w:rsid w:val="009829B3"/>
    <w:rsid w:val="009836D9"/>
    <w:rsid w:val="0098567D"/>
    <w:rsid w:val="009901F2"/>
    <w:rsid w:val="009909B8"/>
    <w:rsid w:val="00991122"/>
    <w:rsid w:val="009937B5"/>
    <w:rsid w:val="00995767"/>
    <w:rsid w:val="0099633B"/>
    <w:rsid w:val="00996773"/>
    <w:rsid w:val="00996E3D"/>
    <w:rsid w:val="0099790E"/>
    <w:rsid w:val="009A023D"/>
    <w:rsid w:val="009A10AB"/>
    <w:rsid w:val="009A1EF0"/>
    <w:rsid w:val="009A1F74"/>
    <w:rsid w:val="009A2D52"/>
    <w:rsid w:val="009A3510"/>
    <w:rsid w:val="009A6023"/>
    <w:rsid w:val="009A6180"/>
    <w:rsid w:val="009A629D"/>
    <w:rsid w:val="009A752A"/>
    <w:rsid w:val="009A7FC2"/>
    <w:rsid w:val="009B05BB"/>
    <w:rsid w:val="009B1589"/>
    <w:rsid w:val="009B1DA0"/>
    <w:rsid w:val="009B27A2"/>
    <w:rsid w:val="009B3F47"/>
    <w:rsid w:val="009B42BE"/>
    <w:rsid w:val="009B524E"/>
    <w:rsid w:val="009C24E3"/>
    <w:rsid w:val="009C267C"/>
    <w:rsid w:val="009C2D36"/>
    <w:rsid w:val="009C3CA4"/>
    <w:rsid w:val="009C3EE1"/>
    <w:rsid w:val="009C3FDC"/>
    <w:rsid w:val="009C478E"/>
    <w:rsid w:val="009D0D2B"/>
    <w:rsid w:val="009D3B22"/>
    <w:rsid w:val="009D3E96"/>
    <w:rsid w:val="009D4404"/>
    <w:rsid w:val="009D589E"/>
    <w:rsid w:val="009E04DB"/>
    <w:rsid w:val="009E07E6"/>
    <w:rsid w:val="009E0F96"/>
    <w:rsid w:val="009E19BC"/>
    <w:rsid w:val="009E1E71"/>
    <w:rsid w:val="009E3063"/>
    <w:rsid w:val="009E3BF0"/>
    <w:rsid w:val="009E44A7"/>
    <w:rsid w:val="009E4769"/>
    <w:rsid w:val="009F110A"/>
    <w:rsid w:val="009F12F1"/>
    <w:rsid w:val="009F2736"/>
    <w:rsid w:val="009F3C79"/>
    <w:rsid w:val="009F4938"/>
    <w:rsid w:val="009F4E6E"/>
    <w:rsid w:val="009F6759"/>
    <w:rsid w:val="009F73D2"/>
    <w:rsid w:val="00A001E2"/>
    <w:rsid w:val="00A00574"/>
    <w:rsid w:val="00A00B1D"/>
    <w:rsid w:val="00A025DC"/>
    <w:rsid w:val="00A03326"/>
    <w:rsid w:val="00A03368"/>
    <w:rsid w:val="00A07AE3"/>
    <w:rsid w:val="00A1098D"/>
    <w:rsid w:val="00A113EC"/>
    <w:rsid w:val="00A1337B"/>
    <w:rsid w:val="00A135CD"/>
    <w:rsid w:val="00A13CDB"/>
    <w:rsid w:val="00A16813"/>
    <w:rsid w:val="00A1707B"/>
    <w:rsid w:val="00A23F17"/>
    <w:rsid w:val="00A2673B"/>
    <w:rsid w:val="00A26EF1"/>
    <w:rsid w:val="00A33782"/>
    <w:rsid w:val="00A33EDE"/>
    <w:rsid w:val="00A35733"/>
    <w:rsid w:val="00A35932"/>
    <w:rsid w:val="00A36CBB"/>
    <w:rsid w:val="00A37BC7"/>
    <w:rsid w:val="00A37EA8"/>
    <w:rsid w:val="00A41423"/>
    <w:rsid w:val="00A428E2"/>
    <w:rsid w:val="00A46285"/>
    <w:rsid w:val="00A47996"/>
    <w:rsid w:val="00A511B5"/>
    <w:rsid w:val="00A52F6C"/>
    <w:rsid w:val="00A53708"/>
    <w:rsid w:val="00A541D1"/>
    <w:rsid w:val="00A543A6"/>
    <w:rsid w:val="00A5582C"/>
    <w:rsid w:val="00A55EFD"/>
    <w:rsid w:val="00A62DDA"/>
    <w:rsid w:val="00A64E48"/>
    <w:rsid w:val="00A65AC1"/>
    <w:rsid w:val="00A6608B"/>
    <w:rsid w:val="00A676CA"/>
    <w:rsid w:val="00A70E43"/>
    <w:rsid w:val="00A71F55"/>
    <w:rsid w:val="00A75168"/>
    <w:rsid w:val="00A76524"/>
    <w:rsid w:val="00A769F0"/>
    <w:rsid w:val="00A76BC9"/>
    <w:rsid w:val="00A77815"/>
    <w:rsid w:val="00A829E4"/>
    <w:rsid w:val="00A82EBC"/>
    <w:rsid w:val="00A83333"/>
    <w:rsid w:val="00A8400E"/>
    <w:rsid w:val="00A87043"/>
    <w:rsid w:val="00A8756B"/>
    <w:rsid w:val="00A87BE9"/>
    <w:rsid w:val="00A90A02"/>
    <w:rsid w:val="00A93434"/>
    <w:rsid w:val="00A937B2"/>
    <w:rsid w:val="00A93C1D"/>
    <w:rsid w:val="00A93C27"/>
    <w:rsid w:val="00A97B37"/>
    <w:rsid w:val="00A97ED5"/>
    <w:rsid w:val="00AA15AF"/>
    <w:rsid w:val="00AA2E53"/>
    <w:rsid w:val="00AA3685"/>
    <w:rsid w:val="00AA54D9"/>
    <w:rsid w:val="00AA5A9C"/>
    <w:rsid w:val="00AA5BF6"/>
    <w:rsid w:val="00AA6151"/>
    <w:rsid w:val="00AA75CC"/>
    <w:rsid w:val="00AB065E"/>
    <w:rsid w:val="00AB25AF"/>
    <w:rsid w:val="00AB5238"/>
    <w:rsid w:val="00AB681E"/>
    <w:rsid w:val="00AB7514"/>
    <w:rsid w:val="00AC0519"/>
    <w:rsid w:val="00AC0BCF"/>
    <w:rsid w:val="00AC2B7A"/>
    <w:rsid w:val="00AC60D9"/>
    <w:rsid w:val="00AC7007"/>
    <w:rsid w:val="00AC714C"/>
    <w:rsid w:val="00AD055F"/>
    <w:rsid w:val="00AD2F84"/>
    <w:rsid w:val="00AD36ED"/>
    <w:rsid w:val="00AD38EC"/>
    <w:rsid w:val="00AD41FA"/>
    <w:rsid w:val="00AD4F2A"/>
    <w:rsid w:val="00AD5C4B"/>
    <w:rsid w:val="00AD698F"/>
    <w:rsid w:val="00AE17BC"/>
    <w:rsid w:val="00AE29B8"/>
    <w:rsid w:val="00AE58AE"/>
    <w:rsid w:val="00AE590B"/>
    <w:rsid w:val="00AE5C63"/>
    <w:rsid w:val="00AE6D08"/>
    <w:rsid w:val="00AF0745"/>
    <w:rsid w:val="00AF2B8A"/>
    <w:rsid w:val="00AF3B43"/>
    <w:rsid w:val="00AF4F5D"/>
    <w:rsid w:val="00AF5E94"/>
    <w:rsid w:val="00B00303"/>
    <w:rsid w:val="00B00EDD"/>
    <w:rsid w:val="00B0119D"/>
    <w:rsid w:val="00B02055"/>
    <w:rsid w:val="00B02642"/>
    <w:rsid w:val="00B03288"/>
    <w:rsid w:val="00B037C2"/>
    <w:rsid w:val="00B05544"/>
    <w:rsid w:val="00B0591A"/>
    <w:rsid w:val="00B102CB"/>
    <w:rsid w:val="00B108E2"/>
    <w:rsid w:val="00B11857"/>
    <w:rsid w:val="00B11925"/>
    <w:rsid w:val="00B1292E"/>
    <w:rsid w:val="00B13340"/>
    <w:rsid w:val="00B13B98"/>
    <w:rsid w:val="00B167D6"/>
    <w:rsid w:val="00B16B48"/>
    <w:rsid w:val="00B17C31"/>
    <w:rsid w:val="00B205C9"/>
    <w:rsid w:val="00B2167C"/>
    <w:rsid w:val="00B2227B"/>
    <w:rsid w:val="00B222AB"/>
    <w:rsid w:val="00B2262B"/>
    <w:rsid w:val="00B236C5"/>
    <w:rsid w:val="00B23FB8"/>
    <w:rsid w:val="00B25E40"/>
    <w:rsid w:val="00B263F0"/>
    <w:rsid w:val="00B264EC"/>
    <w:rsid w:val="00B2695A"/>
    <w:rsid w:val="00B32193"/>
    <w:rsid w:val="00B32298"/>
    <w:rsid w:val="00B32B49"/>
    <w:rsid w:val="00B34410"/>
    <w:rsid w:val="00B3552B"/>
    <w:rsid w:val="00B35A04"/>
    <w:rsid w:val="00B35A94"/>
    <w:rsid w:val="00B35B84"/>
    <w:rsid w:val="00B35E41"/>
    <w:rsid w:val="00B36316"/>
    <w:rsid w:val="00B36B32"/>
    <w:rsid w:val="00B374FD"/>
    <w:rsid w:val="00B376FC"/>
    <w:rsid w:val="00B379CF"/>
    <w:rsid w:val="00B40BE2"/>
    <w:rsid w:val="00B41825"/>
    <w:rsid w:val="00B4205D"/>
    <w:rsid w:val="00B42789"/>
    <w:rsid w:val="00B43831"/>
    <w:rsid w:val="00B44FBE"/>
    <w:rsid w:val="00B47189"/>
    <w:rsid w:val="00B47A8E"/>
    <w:rsid w:val="00B47AE8"/>
    <w:rsid w:val="00B509D8"/>
    <w:rsid w:val="00B51390"/>
    <w:rsid w:val="00B521C1"/>
    <w:rsid w:val="00B52AFE"/>
    <w:rsid w:val="00B56A27"/>
    <w:rsid w:val="00B57338"/>
    <w:rsid w:val="00B60A43"/>
    <w:rsid w:val="00B63191"/>
    <w:rsid w:val="00B6348B"/>
    <w:rsid w:val="00B6350F"/>
    <w:rsid w:val="00B651B7"/>
    <w:rsid w:val="00B72BB8"/>
    <w:rsid w:val="00B73B0F"/>
    <w:rsid w:val="00B74043"/>
    <w:rsid w:val="00B75A57"/>
    <w:rsid w:val="00B76471"/>
    <w:rsid w:val="00B76970"/>
    <w:rsid w:val="00B7791B"/>
    <w:rsid w:val="00B802A3"/>
    <w:rsid w:val="00B80362"/>
    <w:rsid w:val="00B8131D"/>
    <w:rsid w:val="00B824E7"/>
    <w:rsid w:val="00B82E35"/>
    <w:rsid w:val="00B84B89"/>
    <w:rsid w:val="00B86545"/>
    <w:rsid w:val="00B9049D"/>
    <w:rsid w:val="00B90728"/>
    <w:rsid w:val="00B909CE"/>
    <w:rsid w:val="00B9311F"/>
    <w:rsid w:val="00B93636"/>
    <w:rsid w:val="00B941B8"/>
    <w:rsid w:val="00B955C8"/>
    <w:rsid w:val="00B95CA8"/>
    <w:rsid w:val="00B95FD7"/>
    <w:rsid w:val="00B97329"/>
    <w:rsid w:val="00B97D91"/>
    <w:rsid w:val="00BA182E"/>
    <w:rsid w:val="00BA1D71"/>
    <w:rsid w:val="00BA2AC1"/>
    <w:rsid w:val="00BA2F4C"/>
    <w:rsid w:val="00BA38B6"/>
    <w:rsid w:val="00BA404E"/>
    <w:rsid w:val="00BA4C9E"/>
    <w:rsid w:val="00BA5995"/>
    <w:rsid w:val="00BA5D20"/>
    <w:rsid w:val="00BA6559"/>
    <w:rsid w:val="00BB104E"/>
    <w:rsid w:val="00BB13FA"/>
    <w:rsid w:val="00BB1B41"/>
    <w:rsid w:val="00BB296E"/>
    <w:rsid w:val="00BB32CA"/>
    <w:rsid w:val="00BB3872"/>
    <w:rsid w:val="00BB471E"/>
    <w:rsid w:val="00BB508B"/>
    <w:rsid w:val="00BB7743"/>
    <w:rsid w:val="00BC2199"/>
    <w:rsid w:val="00BC2CB5"/>
    <w:rsid w:val="00BC4DEF"/>
    <w:rsid w:val="00BC76AD"/>
    <w:rsid w:val="00BD035E"/>
    <w:rsid w:val="00BD06BE"/>
    <w:rsid w:val="00BD0821"/>
    <w:rsid w:val="00BD180A"/>
    <w:rsid w:val="00BD2DBC"/>
    <w:rsid w:val="00BD3478"/>
    <w:rsid w:val="00BD3B37"/>
    <w:rsid w:val="00BD482E"/>
    <w:rsid w:val="00BD51F0"/>
    <w:rsid w:val="00BD526A"/>
    <w:rsid w:val="00BD6A85"/>
    <w:rsid w:val="00BD78A0"/>
    <w:rsid w:val="00BD7DAD"/>
    <w:rsid w:val="00BE0392"/>
    <w:rsid w:val="00BE0DD1"/>
    <w:rsid w:val="00BE1F9C"/>
    <w:rsid w:val="00BE2EC6"/>
    <w:rsid w:val="00BE3102"/>
    <w:rsid w:val="00BE323D"/>
    <w:rsid w:val="00BF100F"/>
    <w:rsid w:val="00BF22AA"/>
    <w:rsid w:val="00BF3342"/>
    <w:rsid w:val="00BF3F50"/>
    <w:rsid w:val="00BF4650"/>
    <w:rsid w:val="00BF4662"/>
    <w:rsid w:val="00BF5367"/>
    <w:rsid w:val="00BF54E4"/>
    <w:rsid w:val="00BF6F72"/>
    <w:rsid w:val="00BF79CD"/>
    <w:rsid w:val="00C00910"/>
    <w:rsid w:val="00C015B9"/>
    <w:rsid w:val="00C017A5"/>
    <w:rsid w:val="00C03428"/>
    <w:rsid w:val="00C042D1"/>
    <w:rsid w:val="00C05A48"/>
    <w:rsid w:val="00C05EB3"/>
    <w:rsid w:val="00C067D5"/>
    <w:rsid w:val="00C06C1D"/>
    <w:rsid w:val="00C074D3"/>
    <w:rsid w:val="00C07C93"/>
    <w:rsid w:val="00C10120"/>
    <w:rsid w:val="00C10384"/>
    <w:rsid w:val="00C104DC"/>
    <w:rsid w:val="00C1371A"/>
    <w:rsid w:val="00C15BC8"/>
    <w:rsid w:val="00C1697C"/>
    <w:rsid w:val="00C178E5"/>
    <w:rsid w:val="00C17915"/>
    <w:rsid w:val="00C21E6D"/>
    <w:rsid w:val="00C23454"/>
    <w:rsid w:val="00C237BB"/>
    <w:rsid w:val="00C23EDD"/>
    <w:rsid w:val="00C249DC"/>
    <w:rsid w:val="00C250C2"/>
    <w:rsid w:val="00C25482"/>
    <w:rsid w:val="00C26E2D"/>
    <w:rsid w:val="00C31941"/>
    <w:rsid w:val="00C31D4C"/>
    <w:rsid w:val="00C34172"/>
    <w:rsid w:val="00C37135"/>
    <w:rsid w:val="00C37A71"/>
    <w:rsid w:val="00C37DA9"/>
    <w:rsid w:val="00C4042A"/>
    <w:rsid w:val="00C405B3"/>
    <w:rsid w:val="00C423BF"/>
    <w:rsid w:val="00C4256E"/>
    <w:rsid w:val="00C428D6"/>
    <w:rsid w:val="00C46AD8"/>
    <w:rsid w:val="00C46EDF"/>
    <w:rsid w:val="00C47048"/>
    <w:rsid w:val="00C475F6"/>
    <w:rsid w:val="00C509EB"/>
    <w:rsid w:val="00C5176F"/>
    <w:rsid w:val="00C51B45"/>
    <w:rsid w:val="00C5272B"/>
    <w:rsid w:val="00C52772"/>
    <w:rsid w:val="00C52CDC"/>
    <w:rsid w:val="00C53096"/>
    <w:rsid w:val="00C53311"/>
    <w:rsid w:val="00C53A23"/>
    <w:rsid w:val="00C545B4"/>
    <w:rsid w:val="00C5546F"/>
    <w:rsid w:val="00C56C72"/>
    <w:rsid w:val="00C56EFB"/>
    <w:rsid w:val="00C57AEF"/>
    <w:rsid w:val="00C61406"/>
    <w:rsid w:val="00C617FA"/>
    <w:rsid w:val="00C62532"/>
    <w:rsid w:val="00C674F6"/>
    <w:rsid w:val="00C7174C"/>
    <w:rsid w:val="00C71FA3"/>
    <w:rsid w:val="00C73567"/>
    <w:rsid w:val="00C7422C"/>
    <w:rsid w:val="00C74F31"/>
    <w:rsid w:val="00C760BC"/>
    <w:rsid w:val="00C82123"/>
    <w:rsid w:val="00C824A7"/>
    <w:rsid w:val="00C82CEC"/>
    <w:rsid w:val="00C82ED9"/>
    <w:rsid w:val="00C8313C"/>
    <w:rsid w:val="00C87AE3"/>
    <w:rsid w:val="00C87EE7"/>
    <w:rsid w:val="00C912C3"/>
    <w:rsid w:val="00C9253F"/>
    <w:rsid w:val="00C936FC"/>
    <w:rsid w:val="00C95A91"/>
    <w:rsid w:val="00C97D3A"/>
    <w:rsid w:val="00CA0842"/>
    <w:rsid w:val="00CA65C1"/>
    <w:rsid w:val="00CA6651"/>
    <w:rsid w:val="00CA7D8F"/>
    <w:rsid w:val="00CB1E32"/>
    <w:rsid w:val="00CB35CC"/>
    <w:rsid w:val="00CB362D"/>
    <w:rsid w:val="00CB49E4"/>
    <w:rsid w:val="00CB5751"/>
    <w:rsid w:val="00CB6B5C"/>
    <w:rsid w:val="00CC0A1D"/>
    <w:rsid w:val="00CC19E0"/>
    <w:rsid w:val="00CC1A49"/>
    <w:rsid w:val="00CC2288"/>
    <w:rsid w:val="00CC3BCC"/>
    <w:rsid w:val="00CC4D72"/>
    <w:rsid w:val="00CC5CF1"/>
    <w:rsid w:val="00CC63B8"/>
    <w:rsid w:val="00CC6C0C"/>
    <w:rsid w:val="00CD0128"/>
    <w:rsid w:val="00CD2159"/>
    <w:rsid w:val="00CE19AB"/>
    <w:rsid w:val="00CE20FC"/>
    <w:rsid w:val="00CE2342"/>
    <w:rsid w:val="00CE3463"/>
    <w:rsid w:val="00CE503F"/>
    <w:rsid w:val="00CE5A06"/>
    <w:rsid w:val="00CE5F82"/>
    <w:rsid w:val="00CE6B71"/>
    <w:rsid w:val="00CE7153"/>
    <w:rsid w:val="00CF1EE2"/>
    <w:rsid w:val="00CF2880"/>
    <w:rsid w:val="00CF426D"/>
    <w:rsid w:val="00CF49FE"/>
    <w:rsid w:val="00CF4ADA"/>
    <w:rsid w:val="00CF54E9"/>
    <w:rsid w:val="00CF7194"/>
    <w:rsid w:val="00CF7276"/>
    <w:rsid w:val="00D018A3"/>
    <w:rsid w:val="00D02D73"/>
    <w:rsid w:val="00D04CD2"/>
    <w:rsid w:val="00D10F22"/>
    <w:rsid w:val="00D11A71"/>
    <w:rsid w:val="00D15486"/>
    <w:rsid w:val="00D176A2"/>
    <w:rsid w:val="00D17D09"/>
    <w:rsid w:val="00D20528"/>
    <w:rsid w:val="00D20E8D"/>
    <w:rsid w:val="00D20FB7"/>
    <w:rsid w:val="00D217DF"/>
    <w:rsid w:val="00D21E75"/>
    <w:rsid w:val="00D26CAA"/>
    <w:rsid w:val="00D276E3"/>
    <w:rsid w:val="00D30471"/>
    <w:rsid w:val="00D31EAF"/>
    <w:rsid w:val="00D32B30"/>
    <w:rsid w:val="00D34302"/>
    <w:rsid w:val="00D3547B"/>
    <w:rsid w:val="00D35F37"/>
    <w:rsid w:val="00D372D2"/>
    <w:rsid w:val="00D43C80"/>
    <w:rsid w:val="00D452B5"/>
    <w:rsid w:val="00D45BFA"/>
    <w:rsid w:val="00D47E77"/>
    <w:rsid w:val="00D52341"/>
    <w:rsid w:val="00D5294F"/>
    <w:rsid w:val="00D52B44"/>
    <w:rsid w:val="00D54A92"/>
    <w:rsid w:val="00D55580"/>
    <w:rsid w:val="00D564D1"/>
    <w:rsid w:val="00D56C52"/>
    <w:rsid w:val="00D575CD"/>
    <w:rsid w:val="00D62968"/>
    <w:rsid w:val="00D64596"/>
    <w:rsid w:val="00D64624"/>
    <w:rsid w:val="00D6467B"/>
    <w:rsid w:val="00D64B67"/>
    <w:rsid w:val="00D64DA2"/>
    <w:rsid w:val="00D64FAB"/>
    <w:rsid w:val="00D65A84"/>
    <w:rsid w:val="00D672D9"/>
    <w:rsid w:val="00D70670"/>
    <w:rsid w:val="00D70D82"/>
    <w:rsid w:val="00D72283"/>
    <w:rsid w:val="00D7330C"/>
    <w:rsid w:val="00D751D8"/>
    <w:rsid w:val="00D7615A"/>
    <w:rsid w:val="00D76AC1"/>
    <w:rsid w:val="00D77545"/>
    <w:rsid w:val="00D77C91"/>
    <w:rsid w:val="00D820D9"/>
    <w:rsid w:val="00D82797"/>
    <w:rsid w:val="00D86210"/>
    <w:rsid w:val="00D8640D"/>
    <w:rsid w:val="00D870DC"/>
    <w:rsid w:val="00D876B7"/>
    <w:rsid w:val="00D87EB0"/>
    <w:rsid w:val="00D9105E"/>
    <w:rsid w:val="00D91555"/>
    <w:rsid w:val="00D91A9C"/>
    <w:rsid w:val="00D93286"/>
    <w:rsid w:val="00D94033"/>
    <w:rsid w:val="00D9446C"/>
    <w:rsid w:val="00D95542"/>
    <w:rsid w:val="00D96C71"/>
    <w:rsid w:val="00DA0A1E"/>
    <w:rsid w:val="00DA0B0E"/>
    <w:rsid w:val="00DA1178"/>
    <w:rsid w:val="00DA496F"/>
    <w:rsid w:val="00DA53EC"/>
    <w:rsid w:val="00DA5B01"/>
    <w:rsid w:val="00DA6037"/>
    <w:rsid w:val="00DA6689"/>
    <w:rsid w:val="00DB2110"/>
    <w:rsid w:val="00DB7EC5"/>
    <w:rsid w:val="00DC02A2"/>
    <w:rsid w:val="00DC1108"/>
    <w:rsid w:val="00DC2D6C"/>
    <w:rsid w:val="00DC3319"/>
    <w:rsid w:val="00DC49BB"/>
    <w:rsid w:val="00DC4A1B"/>
    <w:rsid w:val="00DC6992"/>
    <w:rsid w:val="00DC7F26"/>
    <w:rsid w:val="00DD00E2"/>
    <w:rsid w:val="00DD0A0E"/>
    <w:rsid w:val="00DD232F"/>
    <w:rsid w:val="00DD2A28"/>
    <w:rsid w:val="00DD2A77"/>
    <w:rsid w:val="00DD5F71"/>
    <w:rsid w:val="00DD71EF"/>
    <w:rsid w:val="00DD7437"/>
    <w:rsid w:val="00DD79E4"/>
    <w:rsid w:val="00DE128F"/>
    <w:rsid w:val="00DE1E48"/>
    <w:rsid w:val="00DE4AF9"/>
    <w:rsid w:val="00DE5BD7"/>
    <w:rsid w:val="00DF1BF8"/>
    <w:rsid w:val="00DF2222"/>
    <w:rsid w:val="00DF2890"/>
    <w:rsid w:val="00DF5965"/>
    <w:rsid w:val="00DF5B8C"/>
    <w:rsid w:val="00DF7C50"/>
    <w:rsid w:val="00E008B5"/>
    <w:rsid w:val="00E02551"/>
    <w:rsid w:val="00E038A9"/>
    <w:rsid w:val="00E04322"/>
    <w:rsid w:val="00E062AB"/>
    <w:rsid w:val="00E062F5"/>
    <w:rsid w:val="00E12147"/>
    <w:rsid w:val="00E1258B"/>
    <w:rsid w:val="00E12BC7"/>
    <w:rsid w:val="00E12D99"/>
    <w:rsid w:val="00E132A2"/>
    <w:rsid w:val="00E14C5D"/>
    <w:rsid w:val="00E161CD"/>
    <w:rsid w:val="00E20632"/>
    <w:rsid w:val="00E2122A"/>
    <w:rsid w:val="00E2459D"/>
    <w:rsid w:val="00E25A54"/>
    <w:rsid w:val="00E27398"/>
    <w:rsid w:val="00E27CB2"/>
    <w:rsid w:val="00E27CDE"/>
    <w:rsid w:val="00E31306"/>
    <w:rsid w:val="00E31778"/>
    <w:rsid w:val="00E317D8"/>
    <w:rsid w:val="00E32126"/>
    <w:rsid w:val="00E331C5"/>
    <w:rsid w:val="00E35AD7"/>
    <w:rsid w:val="00E36E27"/>
    <w:rsid w:val="00E36E44"/>
    <w:rsid w:val="00E37776"/>
    <w:rsid w:val="00E40DB9"/>
    <w:rsid w:val="00E43D32"/>
    <w:rsid w:val="00E473F2"/>
    <w:rsid w:val="00E47488"/>
    <w:rsid w:val="00E50550"/>
    <w:rsid w:val="00E55448"/>
    <w:rsid w:val="00E575AC"/>
    <w:rsid w:val="00E608B4"/>
    <w:rsid w:val="00E612C3"/>
    <w:rsid w:val="00E61308"/>
    <w:rsid w:val="00E627CC"/>
    <w:rsid w:val="00E62CDB"/>
    <w:rsid w:val="00E635ED"/>
    <w:rsid w:val="00E65476"/>
    <w:rsid w:val="00E669BF"/>
    <w:rsid w:val="00E66F22"/>
    <w:rsid w:val="00E67948"/>
    <w:rsid w:val="00E713BF"/>
    <w:rsid w:val="00E72BB8"/>
    <w:rsid w:val="00E7420A"/>
    <w:rsid w:val="00E75379"/>
    <w:rsid w:val="00E76426"/>
    <w:rsid w:val="00E80011"/>
    <w:rsid w:val="00E8459C"/>
    <w:rsid w:val="00E851D3"/>
    <w:rsid w:val="00E85312"/>
    <w:rsid w:val="00E856EA"/>
    <w:rsid w:val="00E85782"/>
    <w:rsid w:val="00E90B5B"/>
    <w:rsid w:val="00E92FBD"/>
    <w:rsid w:val="00E93539"/>
    <w:rsid w:val="00E93C8A"/>
    <w:rsid w:val="00E96B1D"/>
    <w:rsid w:val="00EA044B"/>
    <w:rsid w:val="00EA05D6"/>
    <w:rsid w:val="00EA26CF"/>
    <w:rsid w:val="00EA33E8"/>
    <w:rsid w:val="00EA5DC0"/>
    <w:rsid w:val="00EA6933"/>
    <w:rsid w:val="00EB21B9"/>
    <w:rsid w:val="00EB3235"/>
    <w:rsid w:val="00EB3494"/>
    <w:rsid w:val="00EB4136"/>
    <w:rsid w:val="00EB4562"/>
    <w:rsid w:val="00EB51C5"/>
    <w:rsid w:val="00EB547D"/>
    <w:rsid w:val="00EB6621"/>
    <w:rsid w:val="00EB7FE9"/>
    <w:rsid w:val="00EC0972"/>
    <w:rsid w:val="00EC3284"/>
    <w:rsid w:val="00EC3D0E"/>
    <w:rsid w:val="00EC52A9"/>
    <w:rsid w:val="00EC55E6"/>
    <w:rsid w:val="00EC5F97"/>
    <w:rsid w:val="00EC62BA"/>
    <w:rsid w:val="00ED12BD"/>
    <w:rsid w:val="00ED1F22"/>
    <w:rsid w:val="00ED2361"/>
    <w:rsid w:val="00ED29C0"/>
    <w:rsid w:val="00ED3803"/>
    <w:rsid w:val="00ED3D26"/>
    <w:rsid w:val="00ED4EBD"/>
    <w:rsid w:val="00ED699E"/>
    <w:rsid w:val="00ED6A4E"/>
    <w:rsid w:val="00ED6C4E"/>
    <w:rsid w:val="00EE32D2"/>
    <w:rsid w:val="00EE3C64"/>
    <w:rsid w:val="00EE418B"/>
    <w:rsid w:val="00EE5CA1"/>
    <w:rsid w:val="00EE5D31"/>
    <w:rsid w:val="00EF0102"/>
    <w:rsid w:val="00EF053A"/>
    <w:rsid w:val="00EF081C"/>
    <w:rsid w:val="00EF0BFB"/>
    <w:rsid w:val="00EF1246"/>
    <w:rsid w:val="00EF2105"/>
    <w:rsid w:val="00EF2243"/>
    <w:rsid w:val="00EF4C1C"/>
    <w:rsid w:val="00EF54D6"/>
    <w:rsid w:val="00EF560A"/>
    <w:rsid w:val="00EF5786"/>
    <w:rsid w:val="00EF5B05"/>
    <w:rsid w:val="00EF6210"/>
    <w:rsid w:val="00EF64D0"/>
    <w:rsid w:val="00EF7893"/>
    <w:rsid w:val="00EF7A00"/>
    <w:rsid w:val="00EF7D7D"/>
    <w:rsid w:val="00F00373"/>
    <w:rsid w:val="00F003F7"/>
    <w:rsid w:val="00F00627"/>
    <w:rsid w:val="00F00893"/>
    <w:rsid w:val="00F01014"/>
    <w:rsid w:val="00F013F5"/>
    <w:rsid w:val="00F014C1"/>
    <w:rsid w:val="00F051FD"/>
    <w:rsid w:val="00F108F7"/>
    <w:rsid w:val="00F10D4D"/>
    <w:rsid w:val="00F13569"/>
    <w:rsid w:val="00F135C6"/>
    <w:rsid w:val="00F13751"/>
    <w:rsid w:val="00F13B53"/>
    <w:rsid w:val="00F14B82"/>
    <w:rsid w:val="00F14E66"/>
    <w:rsid w:val="00F1502E"/>
    <w:rsid w:val="00F157F2"/>
    <w:rsid w:val="00F20851"/>
    <w:rsid w:val="00F20AC2"/>
    <w:rsid w:val="00F21995"/>
    <w:rsid w:val="00F21B34"/>
    <w:rsid w:val="00F243FF"/>
    <w:rsid w:val="00F246EC"/>
    <w:rsid w:val="00F24914"/>
    <w:rsid w:val="00F25D08"/>
    <w:rsid w:val="00F262E7"/>
    <w:rsid w:val="00F263B5"/>
    <w:rsid w:val="00F26CF9"/>
    <w:rsid w:val="00F3124C"/>
    <w:rsid w:val="00F31BF6"/>
    <w:rsid w:val="00F327DF"/>
    <w:rsid w:val="00F33BE8"/>
    <w:rsid w:val="00F33FD5"/>
    <w:rsid w:val="00F34AC3"/>
    <w:rsid w:val="00F3559D"/>
    <w:rsid w:val="00F37223"/>
    <w:rsid w:val="00F37D98"/>
    <w:rsid w:val="00F37E0D"/>
    <w:rsid w:val="00F40685"/>
    <w:rsid w:val="00F40854"/>
    <w:rsid w:val="00F40CCA"/>
    <w:rsid w:val="00F411D3"/>
    <w:rsid w:val="00F41B7D"/>
    <w:rsid w:val="00F42358"/>
    <w:rsid w:val="00F42685"/>
    <w:rsid w:val="00F44122"/>
    <w:rsid w:val="00F46D71"/>
    <w:rsid w:val="00F47FE4"/>
    <w:rsid w:val="00F50E0A"/>
    <w:rsid w:val="00F5115A"/>
    <w:rsid w:val="00F51B58"/>
    <w:rsid w:val="00F51F7A"/>
    <w:rsid w:val="00F52BFA"/>
    <w:rsid w:val="00F52D4C"/>
    <w:rsid w:val="00F5377A"/>
    <w:rsid w:val="00F53B87"/>
    <w:rsid w:val="00F54937"/>
    <w:rsid w:val="00F54F2D"/>
    <w:rsid w:val="00F551C9"/>
    <w:rsid w:val="00F556DD"/>
    <w:rsid w:val="00F560E7"/>
    <w:rsid w:val="00F56E30"/>
    <w:rsid w:val="00F6011B"/>
    <w:rsid w:val="00F62C6F"/>
    <w:rsid w:val="00F637B9"/>
    <w:rsid w:val="00F66090"/>
    <w:rsid w:val="00F67584"/>
    <w:rsid w:val="00F67B54"/>
    <w:rsid w:val="00F73F73"/>
    <w:rsid w:val="00F7455F"/>
    <w:rsid w:val="00F74671"/>
    <w:rsid w:val="00F74A37"/>
    <w:rsid w:val="00F75241"/>
    <w:rsid w:val="00F80295"/>
    <w:rsid w:val="00F813A4"/>
    <w:rsid w:val="00F82CFD"/>
    <w:rsid w:val="00F859BF"/>
    <w:rsid w:val="00F86B97"/>
    <w:rsid w:val="00F8734F"/>
    <w:rsid w:val="00F87EAF"/>
    <w:rsid w:val="00F9057D"/>
    <w:rsid w:val="00F919ED"/>
    <w:rsid w:val="00F9276C"/>
    <w:rsid w:val="00F941E1"/>
    <w:rsid w:val="00F94760"/>
    <w:rsid w:val="00F94D28"/>
    <w:rsid w:val="00F950E3"/>
    <w:rsid w:val="00F968AB"/>
    <w:rsid w:val="00F96DEE"/>
    <w:rsid w:val="00F976C4"/>
    <w:rsid w:val="00FA14AD"/>
    <w:rsid w:val="00FA33A8"/>
    <w:rsid w:val="00FA383D"/>
    <w:rsid w:val="00FA4BA8"/>
    <w:rsid w:val="00FA6175"/>
    <w:rsid w:val="00FA7004"/>
    <w:rsid w:val="00FA7248"/>
    <w:rsid w:val="00FB038A"/>
    <w:rsid w:val="00FB0637"/>
    <w:rsid w:val="00FB082B"/>
    <w:rsid w:val="00FB161D"/>
    <w:rsid w:val="00FB1C4F"/>
    <w:rsid w:val="00FB5235"/>
    <w:rsid w:val="00FB5F56"/>
    <w:rsid w:val="00FB7638"/>
    <w:rsid w:val="00FC034B"/>
    <w:rsid w:val="00FC462E"/>
    <w:rsid w:val="00FC4969"/>
    <w:rsid w:val="00FC5FF9"/>
    <w:rsid w:val="00FC6C75"/>
    <w:rsid w:val="00FC7455"/>
    <w:rsid w:val="00FD334F"/>
    <w:rsid w:val="00FD341A"/>
    <w:rsid w:val="00FD5B61"/>
    <w:rsid w:val="00FD5E84"/>
    <w:rsid w:val="00FD7012"/>
    <w:rsid w:val="00FE2A96"/>
    <w:rsid w:val="00FE32D1"/>
    <w:rsid w:val="00FE3854"/>
    <w:rsid w:val="00FE49CC"/>
    <w:rsid w:val="00FE4A63"/>
    <w:rsid w:val="00FE675E"/>
    <w:rsid w:val="00FE76D2"/>
    <w:rsid w:val="00FF0D03"/>
    <w:rsid w:val="00FF2158"/>
    <w:rsid w:val="00FF375B"/>
    <w:rsid w:val="00FF5AE7"/>
    <w:rsid w:val="00FF5D8C"/>
    <w:rsid w:val="00FF6113"/>
    <w:rsid w:val="00FF6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33D0E8"/>
  <w15:docId w15:val="{CFFE4BB6-73ED-4176-8565-E1F6129AD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C State Stationary"/>
    <w:qFormat/>
    <w:rsid w:val="00127FEA"/>
    <w:pPr>
      <w:spacing w:after="0" w:line="304" w:lineRule="exact"/>
    </w:pPr>
    <w:rPr>
      <w:rFonts w:ascii="Arial" w:eastAsia="MS Mincho" w:hAnsi="Arial" w:cs="Times New Roman"/>
      <w:sz w:val="19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448E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448E"/>
    <w:rPr>
      <w:rFonts w:ascii="Arial" w:eastAsia="MS Mincho" w:hAnsi="Arial" w:cs="Times New Roman"/>
      <w:sz w:val="19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4B448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A554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5544"/>
    <w:rPr>
      <w:rFonts w:ascii="Arial" w:eastAsia="MS Mincho" w:hAnsi="Arial" w:cs="Times New Roman"/>
      <w:sz w:val="19"/>
      <w:szCs w:val="24"/>
      <w:lang w:eastAsia="ja-JP"/>
    </w:rPr>
  </w:style>
  <w:style w:type="table" w:styleId="TableGrid">
    <w:name w:val="Table Grid"/>
    <w:basedOn w:val="TableNormal"/>
    <w:uiPriority w:val="59"/>
    <w:rsid w:val="004A6E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DD7437"/>
  </w:style>
  <w:style w:type="character" w:customStyle="1" w:styleId="aqj">
    <w:name w:val="aqj"/>
    <w:basedOn w:val="DefaultParagraphFont"/>
    <w:rsid w:val="00DD7437"/>
  </w:style>
  <w:style w:type="character" w:styleId="CommentReference">
    <w:name w:val="annotation reference"/>
    <w:basedOn w:val="DefaultParagraphFont"/>
    <w:uiPriority w:val="99"/>
    <w:semiHidden/>
    <w:unhideWhenUsed/>
    <w:rsid w:val="00337B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7B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7BCA"/>
    <w:rPr>
      <w:rFonts w:ascii="Arial" w:eastAsia="MS Mincho" w:hAnsi="Arial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7B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7BCA"/>
    <w:rPr>
      <w:rFonts w:ascii="Arial" w:eastAsia="MS Mincho" w:hAnsi="Arial" w:cs="Times New Roman"/>
      <w:b/>
      <w:bCs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BC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BCA"/>
    <w:rPr>
      <w:rFonts w:ascii="Tahoma" w:eastAsia="MS Mincho" w:hAnsi="Tahoma" w:cs="Tahoma"/>
      <w:sz w:val="16"/>
      <w:szCs w:val="16"/>
      <w:lang w:eastAsia="ja-JP"/>
    </w:rPr>
  </w:style>
  <w:style w:type="character" w:styleId="Hyperlink">
    <w:name w:val="Hyperlink"/>
    <w:basedOn w:val="DefaultParagraphFont"/>
    <w:uiPriority w:val="99"/>
    <w:unhideWhenUsed/>
    <w:rsid w:val="009E4769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091738"/>
    <w:pPr>
      <w:spacing w:after="0" w:line="240" w:lineRule="auto"/>
    </w:pPr>
    <w:rPr>
      <w:rFonts w:ascii="Arial" w:eastAsia="MS Mincho" w:hAnsi="Arial" w:cs="Times New Roman"/>
      <w:sz w:val="19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2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34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93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9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NUL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8671A1-0ADC-48CB-82B2-D6E5555D67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498</Words>
  <Characters>284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 State University</Company>
  <LinksUpToDate>false</LinksUpToDate>
  <CharactersWithSpaces>3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bel Breen</dc:creator>
  <cp:lastModifiedBy>Microsoft Office User</cp:lastModifiedBy>
  <cp:revision>17</cp:revision>
  <cp:lastPrinted>2016-11-22T16:35:00Z</cp:lastPrinted>
  <dcterms:created xsi:type="dcterms:W3CDTF">2020-10-20T00:42:00Z</dcterms:created>
  <dcterms:modified xsi:type="dcterms:W3CDTF">2020-11-05T16:32:00Z</dcterms:modified>
</cp:coreProperties>
</file>